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980E5BD"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w:t>
      </w:r>
      <w:commentRangeStart w:id="0"/>
      <w:r w:rsidRPr="00E3179D">
        <w:rPr>
          <w:rFonts w:ascii="Times New Roman" w:hAnsi="Times New Roman"/>
          <w:sz w:val="24"/>
          <w:szCs w:val="24"/>
        </w:rPr>
        <w:t>ASL</w:t>
      </w:r>
      <w:commentRangeEnd w:id="0"/>
      <w:r w:rsidR="00583D6F">
        <w:rPr>
          <w:rStyle w:val="CommentReference"/>
          <w:rFonts w:ascii="Times New Roman" w:eastAsia="Times New Roman" w:hAnsi="Times New Roman"/>
        </w:rPr>
        <w:commentReference w:id="0"/>
      </w:r>
      <w:r w:rsidRPr="00E3179D">
        <w:rPr>
          <w:rFonts w:ascii="Times New Roman" w:hAnsi="Times New Roman"/>
          <w:sz w:val="24"/>
          <w:szCs w:val="24"/>
        </w:rPr>
        <w:t>)</w:t>
      </w:r>
      <w:del w:id="1" w:author="Kyle MacDonald" w:date="2016-09-15T14:07:00Z">
        <w:r w:rsidRPr="00E3179D" w:rsidDel="00A134CD">
          <w:rPr>
            <w:rFonts w:ascii="Times New Roman" w:hAnsi="Times New Roman"/>
            <w:sz w:val="24"/>
            <w:szCs w:val="24"/>
          </w:rPr>
          <w:delText>, by very young children</w:delText>
        </w:r>
      </w:del>
      <w:r w:rsidRPr="00E3179D">
        <w:rPr>
          <w:rFonts w:ascii="Times New Roman" w:hAnsi="Times New Roman"/>
          <w:sz w:val="24"/>
          <w:szCs w:val="24"/>
        </w:rPr>
        <w:t>. Participants were 29 native ASL-learning children (16-53 mos</w:t>
      </w:r>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w:t>
      </w:r>
      <w:r w:rsidR="00583D6F">
        <w:rPr>
          <w:rFonts w:ascii="Times New Roman" w:hAnsi="Times New Roman"/>
          <w:sz w:val="24"/>
          <w:szCs w:val="24"/>
        </w:rPr>
        <w:t>D</w:t>
      </w:r>
      <w:r w:rsidR="00583D6F" w:rsidRPr="00E3179D">
        <w:rPr>
          <w:rFonts w:ascii="Times New Roman" w:hAnsi="Times New Roman"/>
          <w:sz w:val="24"/>
          <w:szCs w:val="24"/>
        </w:rPr>
        <w:t xml:space="preserve">eaf </w:t>
      </w:r>
      <w:r w:rsidR="00583D6F">
        <w:rPr>
          <w:rFonts w:ascii="Times New Roman" w:hAnsi="Times New Roman"/>
          <w:sz w:val="24"/>
          <w:szCs w:val="24"/>
        </w:rPr>
        <w:t xml:space="preserve">and hearing ASL learners showed </w:t>
      </w:r>
      <w:r w:rsidR="00583D6F" w:rsidRPr="00E3179D">
        <w:rPr>
          <w:rFonts w:ascii="Times New Roman" w:hAnsi="Times New Roman"/>
          <w:sz w:val="24"/>
          <w:szCs w:val="24"/>
        </w:rPr>
        <w:t xml:space="preserve">similar patterns of looking behavior, suggesting that visual language processing is shaped by the immediate modality-specific constraints of processing a visual </w:t>
      </w:r>
      <w:commentRangeStart w:id="2"/>
      <w:r w:rsidR="00583D6F" w:rsidRPr="00E3179D">
        <w:rPr>
          <w:rFonts w:ascii="Times New Roman" w:hAnsi="Times New Roman"/>
          <w:sz w:val="24"/>
          <w:szCs w:val="24"/>
        </w:rPr>
        <w:t>language</w:t>
      </w:r>
      <w:commentRangeEnd w:id="2"/>
      <w:r w:rsidR="00583D6F">
        <w:rPr>
          <w:rStyle w:val="CommentReference"/>
          <w:rFonts w:ascii="Times New Roman" w:eastAsia="Times New Roman" w:hAnsi="Times New Roman"/>
        </w:rPr>
        <w:commentReference w:id="2"/>
      </w:r>
      <w:r w:rsidR="00583D6F">
        <w:rPr>
          <w:rFonts w:ascii="Times New Roman" w:hAnsi="Times New Roman"/>
          <w:sz w:val="24"/>
          <w:szCs w:val="24"/>
        </w:rPr>
        <w:t>.</w:t>
      </w:r>
      <w:r w:rsidR="00532ED6">
        <w:rPr>
          <w:rFonts w:ascii="Times New Roman" w:hAnsi="Times New Roman"/>
          <w:sz w:val="24"/>
          <w:szCs w:val="24"/>
        </w:rPr>
        <w:t xml:space="preserve"> C</w:t>
      </w:r>
      <w:r w:rsidRPr="00E3179D">
        <w:rPr>
          <w:rFonts w:ascii="Times New Roman" w:hAnsi="Times New Roman"/>
          <w:sz w:val="24"/>
          <w:szCs w:val="24"/>
        </w:rPr>
        <w:t>hildren’s real-time processing skills in ASL improved with age</w:t>
      </w:r>
      <w:r w:rsidR="00A134CD">
        <w:rPr>
          <w:rFonts w:ascii="Times New Roman" w:hAnsi="Times New Roman"/>
          <w:sz w:val="24"/>
          <w:szCs w:val="24"/>
        </w:rPr>
        <w:t xml:space="preserve"> as they made progress towards adult-like fluency</w:t>
      </w:r>
      <w:r w:rsidR="00532ED6">
        <w:rPr>
          <w:rFonts w:ascii="Times New Roman" w:hAnsi="Times New Roman"/>
          <w:sz w:val="24"/>
          <w:szCs w:val="24"/>
        </w:rPr>
        <w:t xml:space="preserve">. </w:t>
      </w:r>
      <w:r w:rsidR="00F456FB">
        <w:rPr>
          <w:rFonts w:ascii="Times New Roman" w:hAnsi="Times New Roman"/>
          <w:sz w:val="24"/>
          <w:szCs w:val="24"/>
        </w:rPr>
        <w:t xml:space="preserve">Finally, </w:t>
      </w:r>
      <w:r w:rsidRPr="00E3179D">
        <w:rPr>
          <w:rFonts w:ascii="Times New Roman" w:hAnsi="Times New Roman"/>
          <w:sz w:val="24"/>
          <w:szCs w:val="24"/>
        </w:rPr>
        <w:t>variation in children’s processing efficiency was associated with vocabulary size, linking the ability to establish reference in real</w:t>
      </w:r>
      <w:r w:rsidR="00532ED6">
        <w:rPr>
          <w:rFonts w:ascii="Times New Roman" w:hAnsi="Times New Roman"/>
          <w:sz w:val="24"/>
          <w:szCs w:val="24"/>
        </w:rPr>
        <w:t xml:space="preserve"> </w:t>
      </w:r>
      <w:r w:rsidRPr="00E3179D">
        <w:rPr>
          <w:rFonts w:ascii="Times New Roman" w:hAnsi="Times New Roman"/>
          <w:sz w:val="24"/>
          <w:szCs w:val="24"/>
        </w:rPr>
        <w:t xml:space="preserve">time with language learning. These findings indicate that processing efficiency is a fundamental skill for language </w:t>
      </w:r>
      <w:r w:rsidR="00583D6F">
        <w:rPr>
          <w:rFonts w:ascii="Times New Roman" w:hAnsi="Times New Roman"/>
          <w:sz w:val="24"/>
          <w:szCs w:val="24"/>
        </w:rPr>
        <w:t>acquisition</w:t>
      </w:r>
      <w:r w:rsidR="00583D6F" w:rsidRPr="00E3179D">
        <w:rPr>
          <w:rFonts w:ascii="Times New Roman" w:hAnsi="Times New Roman"/>
          <w:sz w:val="24"/>
          <w:szCs w:val="24"/>
        </w:rPr>
        <w:t xml:space="preserve"> </w:t>
      </w:r>
      <w:r w:rsidRPr="00E3179D">
        <w:rPr>
          <w:rFonts w:ascii="Times New Roman" w:hAnsi="Times New Roman"/>
          <w:sz w:val="24"/>
          <w:szCs w:val="24"/>
        </w:rPr>
        <w:t>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C1EC6B"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0295275B"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w:t>
      </w:r>
      <w:r w:rsidR="00D0523D">
        <w:t>comprehension</w:t>
      </w:r>
      <w:r w:rsidR="00D0523D" w:rsidRPr="00E3179D">
        <w:t xml:space="preserve"> </w:t>
      </w:r>
      <w:r w:rsidR="00D0523D">
        <w:t>of</w:t>
      </w:r>
      <w:r w:rsidR="00583D6F">
        <w:t xml:space="preserve"> a visual language:</w:t>
      </w:r>
      <w:r w:rsidR="00D0523D">
        <w:t xml:space="preserve"> </w:t>
      </w:r>
      <w:del w:id="3" w:author="Kyle MacDonald" w:date="2016-09-15T14:20:00Z">
        <w:r w:rsidRPr="00E3179D" w:rsidDel="00D0523D">
          <w:delText xml:space="preserve"> </w:delText>
        </w:r>
      </w:del>
      <w:ins w:id="4" w:author="Fernald Anne" w:date="2016-08-26T11:39:00Z">
        <w:del w:id="5" w:author="Kyle MacDonald" w:date="2016-09-15T14:20:00Z">
          <w:r w:rsidR="001E4DC6" w:rsidDel="00D0523D">
            <w:delText xml:space="preserve">by very young children </w:delText>
          </w:r>
        </w:del>
      </w:ins>
      <w:ins w:id="6" w:author="Fernald Anne" w:date="2016-08-26T11:40:00Z">
        <w:del w:id="7" w:author="Kyle MacDonald" w:date="2016-09-15T14:20:00Z">
          <w:r w:rsidR="001E4DC6" w:rsidDel="00D0523D">
            <w:delText>learning</w:delText>
          </w:r>
          <w:r w:rsidR="001E4DC6" w:rsidRPr="00E3179D" w:rsidDel="00D0523D">
            <w:delText xml:space="preserve"> </w:delText>
          </w:r>
        </w:del>
      </w:ins>
      <w:r w:rsidRPr="00E3179D">
        <w:t>American Sign Language (</w:t>
      </w:r>
      <w:commentRangeStart w:id="8"/>
      <w:r w:rsidRPr="00E3179D">
        <w:t>ASL</w:t>
      </w:r>
      <w:commentRangeEnd w:id="8"/>
      <w:r w:rsidR="00D0523D">
        <w:rPr>
          <w:rStyle w:val="CommentReference"/>
        </w:rPr>
        <w:commentReference w:id="8"/>
      </w:r>
      <w:r w:rsidRPr="00E3179D">
        <w:t xml:space="preserve">).  First, </w:t>
      </w:r>
      <w:r w:rsidR="005B377A" w:rsidRPr="00E3179D">
        <w:t>we compare the accuracy and time course of ASL processing in deaf and hearing</w:t>
      </w:r>
      <w:r w:rsidR="005B377A">
        <w:t xml:space="preserve"> children who are</w:t>
      </w:r>
      <w:r w:rsidR="005B377A" w:rsidRPr="00E3179D">
        <w:t xml:space="preserve"> </w:t>
      </w:r>
      <w:commentRangeStart w:id="9"/>
      <w:commentRangeStart w:id="10"/>
      <w:r w:rsidR="005B377A" w:rsidRPr="00E3179D">
        <w:t>native</w:t>
      </w:r>
      <w:r w:rsidR="00D0523D">
        <w:t xml:space="preserve"> </w:t>
      </w:r>
      <w:r w:rsidR="005B377A" w:rsidRPr="00E3179D">
        <w:t>ASL</w:t>
      </w:r>
      <w:r w:rsidR="00D0523D">
        <w:t>-</w:t>
      </w:r>
      <w:r w:rsidR="005B377A" w:rsidRPr="00E3179D">
        <w:t>learners</w:t>
      </w:r>
      <w:commentRangeEnd w:id="9"/>
      <w:r w:rsidR="005B377A">
        <w:rPr>
          <w:rStyle w:val="CommentReference"/>
        </w:rPr>
        <w:commentReference w:id="9"/>
      </w:r>
      <w:commentRangeEnd w:id="10"/>
      <w:r w:rsidR="005B377A">
        <w:rPr>
          <w:rStyle w:val="CommentReference"/>
        </w:rPr>
        <w:commentReference w:id="10"/>
      </w:r>
      <w:r w:rsidR="005B377A" w:rsidRPr="00E3179D">
        <w:t>.</w:t>
      </w:r>
      <w:r w:rsidR="005B377A">
        <w:t xml:space="preserve">  Next, </w:t>
      </w:r>
      <w:r w:rsidRPr="00E3179D">
        <w:t xml:space="preserve">we </w:t>
      </w:r>
      <w:r w:rsidR="005B377A">
        <w:t xml:space="preserve">compare </w:t>
      </w:r>
      <w:r w:rsidR="00D0523D">
        <w:t xml:space="preserve">the </w:t>
      </w:r>
      <w:r w:rsidR="005B377A">
        <w:t xml:space="preserve">performance </w:t>
      </w:r>
      <w:r w:rsidR="00D0523D">
        <w:t xml:space="preserve">of </w:t>
      </w:r>
      <w:r w:rsidRPr="00E3179D">
        <w:t>children learning ASL</w:t>
      </w:r>
      <w:r w:rsidR="006C676A">
        <w:t xml:space="preserve"> to fluent adult signers</w:t>
      </w:r>
      <w:r w:rsidR="000C6751">
        <w:t>, and ask whether there are</w:t>
      </w:r>
      <w:r w:rsidR="00D0523D">
        <w:t xml:space="preserve"> </w:t>
      </w:r>
      <w:r w:rsidRPr="00E3179D">
        <w:t>age-related increases in</w:t>
      </w:r>
      <w:r w:rsidR="006C676A">
        <w:t xml:space="preserve"> children’s</w:t>
      </w:r>
      <w:r w:rsidRPr="00E3179D">
        <w:t xml:space="preserve"> processing efficiency</w:t>
      </w:r>
      <w:r w:rsidR="00D0523D">
        <w:t xml:space="preserve"> that</w:t>
      </w:r>
      <w:r w:rsidRPr="00E3179D">
        <w:t xml:space="preserve"> parallel those previously shown in </w:t>
      </w:r>
      <w:r w:rsidRPr="00E3179D">
        <w:lastRenderedPageBreak/>
        <w:t xml:space="preserve">children learning spoken language.  </w:t>
      </w:r>
      <w:r w:rsidR="005B377A">
        <w:t>Finally</w:t>
      </w:r>
      <w:r w:rsidRPr="00E3179D">
        <w:t>, we explore whether variability in processing skill among ASL-learn</w:t>
      </w:r>
      <w:r w:rsidR="006C676A">
        <w:t>ers</w:t>
      </w:r>
      <w:r w:rsidRPr="00E3179D">
        <w:t xml:space="preserve"> is related to their expressive vocabulary development</w:t>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38FB1A55"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Carreiras, Gutiérrez-Sigut, Baquero, &amp; Corina, 2008).  Using an eye-tracking procedure, Lieberman, Borovsky, Hatrak, &amp; Mayberry (2014) found that adult signers are also sensitive to sub-lexical features of signs during real-time comprehension, showing evidence of incremental </w:t>
      </w:r>
      <w:r w:rsidR="000C6751">
        <w:t>lexical</w:t>
      </w:r>
      <w:r w:rsidR="000C6751" w:rsidRPr="00E3179D">
        <w:t xml:space="preserve"> </w:t>
      </w:r>
      <w:r w:rsidRPr="00E3179D">
        <w:t xml:space="preserve">processing. </w:t>
      </w:r>
    </w:p>
    <w:p w14:paraId="5AFBA6F0" w14:textId="412EB943"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 xml:space="preserve">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w:t>
      </w:r>
      <w:r w:rsidR="005A0DE2">
        <w:t xml:space="preserve">both </w:t>
      </w:r>
      <w:r w:rsidRPr="00E3179D">
        <w:t>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3A6BE217" w:rsidR="0002460C" w:rsidRPr="00E3179D" w:rsidRDefault="0002460C" w:rsidP="0002460C">
      <w:r w:rsidRPr="00E3179D">
        <w:t xml:space="preserve">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w:t>
      </w:r>
      <w:commentRangeStart w:id="11"/>
      <w:commentRangeStart w:id="12"/>
      <w:r w:rsidRPr="00E3179D">
        <w:t>as in spoken language</w:t>
      </w:r>
      <w:commentRangeEnd w:id="11"/>
      <w:r w:rsidR="00AB2870">
        <w:rPr>
          <w:rStyle w:val="CommentReference"/>
        </w:rPr>
        <w:commentReference w:id="11"/>
      </w:r>
      <w:commentRangeEnd w:id="12"/>
      <w:r w:rsidR="009E3088">
        <w:rPr>
          <w:rStyle w:val="CommentReference"/>
        </w:rPr>
        <w:commentReference w:id="12"/>
      </w:r>
      <w:r w:rsidR="00C96D13">
        <w:t>s</w:t>
      </w:r>
      <w:r w:rsidR="00493BFF">
        <w:t xml:space="preserve"> (Waxman et al., 2013)</w:t>
      </w:r>
      <w:r w:rsidRPr="00E3179D">
        <w:t>, young ASL learners tend first to learn more nouns than verbs or other predicates (Anderson &amp; Reilly, 2002).</w:t>
      </w:r>
    </w:p>
    <w:p w14:paraId="1246FAAC" w14:textId="4E69CBE4"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w:t>
      </w:r>
      <w:r w:rsidR="000C6751">
        <w:t>,</w:t>
      </w:r>
      <w:r w:rsidRPr="00E3179D">
        <w:t xml:space="preserve"> such as joint attention</w:t>
      </w:r>
      <w:r w:rsidR="000C6751">
        <w:t>,</w:t>
      </w:r>
      <w:r w:rsidRPr="00E3179D">
        <w:t xml:space="preserve"> that support lexical development (</w:t>
      </w:r>
      <w:r w:rsidRPr="00E3179D">
        <w:rPr>
          <w:color w:val="231F20"/>
        </w:rPr>
        <w:t xml:space="preserve">Tomasello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Mohay, 1997).  In an observational study of caregiver-child interactions in deaf and hearing dyads, Lieberman, Hatrak, and Mayberry (2014) found that deaf children frequently shifted their gaze to caregivers during book reading to maintain contact with the signed signal.  Hearing children, in contrast, looked </w:t>
      </w:r>
      <w:r w:rsidR="00CC7AC7">
        <w:t xml:space="preserve">more </w:t>
      </w:r>
      <w:r w:rsidRPr="00E3179D">
        <w:t xml:space="preserve">continuously at the book while the caregiver was speaking, rarely shifting gaze to the caregiver. </w:t>
      </w:r>
    </w:p>
    <w:p w14:paraId="480B5A7F" w14:textId="562ED857" w:rsidR="0002460C" w:rsidRPr="00E3179D" w:rsidRDefault="0002460C" w:rsidP="0002460C">
      <w:r w:rsidRPr="00E3179D">
        <w:t xml:space="preserve">Taken together, these findings show that lexical development </w:t>
      </w:r>
      <w:r w:rsidR="00CC7AC7" w:rsidRPr="00E3179D">
        <w:t xml:space="preserve">is parallel in important ways </w:t>
      </w:r>
      <w:r w:rsidRPr="00E3179D">
        <w:t xml:space="preserve">in children learning signed and spoken language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w:t>
      </w:r>
      <w:commentRangeStart w:id="13"/>
      <w:commentRangeStart w:id="14"/>
      <w:r w:rsidR="003F326F">
        <w:t>establishing reference</w:t>
      </w:r>
      <w:r w:rsidRPr="00E3179D">
        <w:t xml:space="preserve"> </w:t>
      </w:r>
      <w:commentRangeEnd w:id="13"/>
      <w:r w:rsidR="00722D09">
        <w:rPr>
          <w:rStyle w:val="CommentReference"/>
        </w:rPr>
        <w:commentReference w:id="13"/>
      </w:r>
      <w:commentRangeEnd w:id="14"/>
      <w:r w:rsidR="009E3088">
        <w:rPr>
          <w:rStyle w:val="CommentReference"/>
        </w:rPr>
        <w:commentReference w:id="14"/>
      </w:r>
      <w:r w:rsidR="00CC7AC7">
        <w:t>is</w:t>
      </w:r>
      <w:r w:rsidRPr="00E3179D">
        <w:t xml:space="preserve"> similar in deaf and hearing signers, driven by the immediate modality-specific constraints of </w:t>
      </w:r>
      <w:r w:rsidRPr="00E3179D">
        <w:lastRenderedPageBreak/>
        <w:t xml:space="preserve">comprehending a visual language in real time.  Another possibility is that given </w:t>
      </w:r>
      <w:r w:rsidR="00CC7AC7">
        <w:t>the demands of</w:t>
      </w:r>
      <w:r w:rsidRPr="00E3179D">
        <w:t xml:space="preserve"> relying on vision to monitor both the linguistic signal and the named referent, deaf children wait longer to disengage from the signer</w:t>
      </w:r>
      <w:r w:rsidR="001C1283">
        <w:t xml:space="preserve"> </w:t>
      </w:r>
      <w:r w:rsidR="000C6751">
        <w:t xml:space="preserve">and </w:t>
      </w:r>
      <w:r w:rsidR="003F326F">
        <w:t xml:space="preserve">to look </w:t>
      </w:r>
      <w:r w:rsidR="00690866">
        <w:t>toward</w:t>
      </w:r>
      <w:r w:rsidR="003F326F">
        <w:t xml:space="preserve"> the named referent </w:t>
      </w:r>
      <w:r w:rsidR="001C1283">
        <w:t xml:space="preserve">than </w:t>
      </w:r>
      <w:r w:rsidR="003F326F">
        <w:t xml:space="preserve">do </w:t>
      </w:r>
      <w:r w:rsidR="001C1283">
        <w:t>hearing children</w:t>
      </w:r>
      <w:r w:rsidRPr="00E3179D">
        <w:t xml:space="preserve">.  Here, we present the first comparison of real-time </w:t>
      </w:r>
      <w:r w:rsidR="00690866">
        <w:t xml:space="preserve">language </w:t>
      </w:r>
      <w:r w:rsidRPr="00E3179D">
        <w:t>processing in deaf and hearing native</w:t>
      </w:r>
      <w:r w:rsidR="007401F5">
        <w:t xml:space="preserve"> </w:t>
      </w:r>
      <w:r w:rsidRPr="00E3179D">
        <w:t>ASL</w:t>
      </w:r>
      <w:r w:rsidR="007401F5">
        <w:t>-</w:t>
      </w:r>
      <w:r w:rsidRPr="00E3179D">
        <w:t>learners.</w:t>
      </w:r>
    </w:p>
    <w:p w14:paraId="769B94F2" w14:textId="77777777" w:rsidR="00DE4034" w:rsidRPr="00E3179D" w:rsidRDefault="00DE4034" w:rsidP="00DE4034">
      <w:pPr>
        <w:pStyle w:val="Heading2"/>
        <w:rPr>
          <w:rFonts w:cs="Times New Roman"/>
          <w:szCs w:val="24"/>
        </w:rPr>
      </w:pPr>
      <w:commentRangeStart w:id="15"/>
      <w:commentRangeStart w:id="16"/>
      <w:commentRangeStart w:id="17"/>
      <w:r w:rsidRPr="00E3179D">
        <w:rPr>
          <w:rFonts w:cs="Times New Roman"/>
          <w:szCs w:val="24"/>
        </w:rPr>
        <w:t>Research questions</w:t>
      </w:r>
      <w:commentRangeEnd w:id="15"/>
      <w:r w:rsidR="00547E92">
        <w:rPr>
          <w:rStyle w:val="CommentReference"/>
          <w:rFonts w:cs="Times New Roman"/>
          <w:b w:val="0"/>
          <w:iCs w:val="0"/>
          <w:kern w:val="0"/>
        </w:rPr>
        <w:commentReference w:id="15"/>
      </w:r>
      <w:commentRangeEnd w:id="16"/>
      <w:commentRangeEnd w:id="17"/>
      <w:r w:rsidR="009E3088">
        <w:rPr>
          <w:rStyle w:val="CommentReference"/>
          <w:rFonts w:cs="Times New Roman"/>
          <w:b w:val="0"/>
          <w:iCs w:val="0"/>
          <w:kern w:val="0"/>
        </w:rPr>
        <w:commentReference w:id="16"/>
      </w:r>
      <w:r w:rsidR="000C6751">
        <w:rPr>
          <w:rStyle w:val="CommentReference"/>
          <w:rFonts w:cs="Times New Roman"/>
          <w:b w:val="0"/>
          <w:iCs w:val="0"/>
          <w:kern w:val="0"/>
        </w:rPr>
        <w:commentReference w:id="17"/>
      </w:r>
    </w:p>
    <w:p w14:paraId="49AE0DD0" w14:textId="53A4D14E" w:rsidR="00DE4034" w:rsidRPr="00E3179D" w:rsidRDefault="00DE4034" w:rsidP="0002460C">
      <w:r w:rsidRPr="00E3179D">
        <w:t>By adapting the LWL procedure</w:t>
      </w:r>
      <w:r w:rsidR="005C16F1">
        <w:t xml:space="preserve"> (Fernald et al., 2008) for</w:t>
      </w:r>
      <w:r w:rsidRPr="00E3179D">
        <w:t xml:space="preserve"> young visual language learners, we addressed three main questions.  First, </w:t>
      </w:r>
      <w:r w:rsidR="006A273E" w:rsidRPr="00E3179D">
        <w:t>how do deaf and hearing ASL-learners compare in the accuracy and time course of real-time lexical processing?</w:t>
      </w:r>
      <w:r w:rsidR="006A273E">
        <w:t xml:space="preserve"> Second</w:t>
      </w:r>
      <w:r w:rsidR="006A273E" w:rsidRPr="008651DC">
        <w:t>,</w:t>
      </w:r>
      <w:r w:rsidR="005C16F1" w:rsidRPr="009E3088">
        <w:t xml:space="preserve"> like children learning spoken language,</w:t>
      </w:r>
      <w:r w:rsidR="006A273E" w:rsidRPr="008651DC">
        <w:t xml:space="preserve"> </w:t>
      </w:r>
      <w:r w:rsidR="00D0523D" w:rsidRPr="009E3088">
        <w:t>do ASL</w:t>
      </w:r>
      <w:r w:rsidR="005C16F1" w:rsidRPr="009E3088">
        <w:t>-learners</w:t>
      </w:r>
      <w:r w:rsidR="00D0523D" w:rsidRPr="009E3088">
        <w:t xml:space="preserve"> show age-related development in </w:t>
      </w:r>
      <w:r w:rsidRPr="008651DC">
        <w:t xml:space="preserve">real-time processing </w:t>
      </w:r>
      <w:r w:rsidR="00D0523D" w:rsidRPr="008651DC">
        <w:t>skill</w:t>
      </w:r>
      <w:r w:rsidR="005C16F1" w:rsidRPr="008651DC">
        <w:t xml:space="preserve"> as they make progress towards adult levels of fluency</w:t>
      </w:r>
      <w:r w:rsidRPr="008651DC">
        <w:t>?</w:t>
      </w:r>
      <w:r w:rsidRPr="00E3179D">
        <w:t xml:space="preserve">  </w:t>
      </w:r>
      <w:r w:rsidR="006A273E" w:rsidRPr="00E3179D">
        <w:t>And third</w:t>
      </w:r>
      <w:r w:rsidRPr="00E3179D">
        <w:t>, are differences among ASL-learning children</w:t>
      </w:r>
      <w:r w:rsidR="005C16F1">
        <w:t>’s</w:t>
      </w:r>
      <w:r w:rsidRPr="00E3179D">
        <w:t xml:space="preserve"> 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6163778B" w:rsidR="00E02D09" w:rsidRPr="00E02D09" w:rsidRDefault="00DE4034" w:rsidP="00E02D09">
      <w:pPr>
        <w:rPr>
          <w:rFonts w:ascii="Times" w:hAnsi="Times"/>
          <w:sz w:val="20"/>
          <w:szCs w:val="20"/>
        </w:rPr>
      </w:pPr>
      <w:r w:rsidRPr="00E3179D">
        <w:t xml:space="preserve">Participants were </w:t>
      </w:r>
      <w:r w:rsidR="00E02D09">
        <w:t xml:space="preserve">29 </w:t>
      </w:r>
      <w:r w:rsidR="002C7317">
        <w:t xml:space="preserve">native, </w:t>
      </w:r>
      <w:r w:rsidR="00E02D09">
        <w:t>monolingual ASL learners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w:t>
      </w:r>
      <w:r w:rsidR="002C7317">
        <w:t>This population is</w:t>
      </w:r>
      <w:r w:rsidRPr="00E3179D">
        <w:t xml:space="preserve"> difficult to recruit, given that </w:t>
      </w:r>
      <w:r w:rsidR="004729C9">
        <w:t>the majority of deaf children are born to hearing parents</w:t>
      </w:r>
      <w:r w:rsidR="00057040">
        <w:t xml:space="preserve"> with no previous knowledge of ASL. </w:t>
      </w:r>
      <w:r w:rsidR="00532ED6">
        <w:t>In fact, o</w:t>
      </w:r>
      <w:r w:rsidR="002C7317">
        <w:t xml:space="preserve">nly </w:t>
      </w:r>
      <w:commentRangeStart w:id="18"/>
      <w:commentRangeStart w:id="19"/>
      <w:r w:rsidR="002C7317">
        <w:t>5</w:t>
      </w:r>
      <w:r w:rsidRPr="00E3179D">
        <w:t xml:space="preserve">% of deaf children </w:t>
      </w:r>
      <w:commentRangeEnd w:id="18"/>
      <w:r w:rsidR="00A6662B">
        <w:rPr>
          <w:rStyle w:val="CommentReference"/>
        </w:rPr>
        <w:commentReference w:id="18"/>
      </w:r>
      <w:commentRangeEnd w:id="19"/>
      <w:r w:rsidR="009E3088">
        <w:rPr>
          <w:rStyle w:val="CommentReference"/>
        </w:rPr>
        <w:commentReference w:id="19"/>
      </w:r>
      <w:r w:rsidRPr="00E3179D">
        <w:t xml:space="preserve">are born to </w:t>
      </w:r>
      <w:r w:rsidR="002C7317">
        <w:t>deaf</w:t>
      </w:r>
      <w:r w:rsidR="002C7317" w:rsidRPr="00E3179D">
        <w:t xml:space="preserve"> </w:t>
      </w:r>
      <w:r w:rsidRPr="00E3179D">
        <w:t xml:space="preserve">parents </w:t>
      </w:r>
      <w:r w:rsidR="002C7317">
        <w:t xml:space="preserve">who are fluent users of </w:t>
      </w:r>
      <w:r w:rsidRPr="00E3179D">
        <w:t>a sign</w:t>
      </w:r>
      <w:r w:rsidR="0095404F">
        <w:t>ed</w:t>
      </w:r>
      <w:r w:rsidRPr="00E3179D">
        <w:t xml:space="preserve"> language (Mitchell &amp; Karchmer, 2004).</w:t>
      </w:r>
      <w:r w:rsidR="004729C9">
        <w:t xml:space="preserve"> At the same time</w:t>
      </w:r>
      <w:r w:rsidR="000C6751">
        <w:t xml:space="preserve">, many children </w:t>
      </w:r>
      <w:r w:rsidR="004729C9">
        <w:t xml:space="preserve">born to </w:t>
      </w:r>
      <w:r w:rsidR="000C6751">
        <w:t>deaf parents</w:t>
      </w:r>
      <w:r w:rsidR="004729C9">
        <w:t xml:space="preserve"> are themselves hearing, but live in homes where ASL is the primary language. </w:t>
      </w:r>
      <w:r w:rsidR="000C6751">
        <w:t xml:space="preserve"> </w:t>
      </w:r>
      <w:r w:rsidR="00E02D09" w:rsidRPr="00E02D09">
        <w:rPr>
          <w:color w:val="222222"/>
          <w:shd w:val="clear" w:color="auto" w:fill="FFFFFF"/>
        </w:rPr>
        <w:t xml:space="preserve">Since the </w:t>
      </w:r>
      <w:r w:rsidR="004729C9">
        <w:rPr>
          <w:color w:val="222222"/>
          <w:shd w:val="clear" w:color="auto" w:fill="FFFFFF"/>
        </w:rPr>
        <w:t>main</w:t>
      </w:r>
      <w:r w:rsidR="004729C9" w:rsidRPr="00E02D09">
        <w:rPr>
          <w:color w:val="222222"/>
          <w:shd w:val="clear" w:color="auto" w:fill="FFFFFF"/>
        </w:rPr>
        <w:t xml:space="preserve"> </w:t>
      </w:r>
      <w:r w:rsidR="00E02D09" w:rsidRPr="00E02D09">
        <w:rPr>
          <w:color w:val="222222"/>
          <w:shd w:val="clear" w:color="auto" w:fill="FFFFFF"/>
        </w:rPr>
        <w:t xml:space="preserve">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efficiency in native ASL-learners, we set strict inclusion criteria. </w:t>
      </w:r>
      <w:r w:rsidRPr="00E3179D">
        <w:t xml:space="preserve">All </w:t>
      </w:r>
      <w:r w:rsidRPr="00E3179D">
        <w:lastRenderedPageBreak/>
        <w:t>children</w:t>
      </w:r>
      <w:r w:rsidR="001C1283">
        <w:t>, regardless of hearing status,</w:t>
      </w:r>
      <w:r w:rsidRPr="00E3179D">
        <w:t xml:space="preserve"> were exposed to ASL from birth through extensive interaction with at least one fluent ASL caregiver. </w:t>
      </w:r>
      <w:r w:rsidR="00F86CD8">
        <w:rPr>
          <w:color w:val="222222"/>
          <w:shd w:val="clear" w:color="auto" w:fill="FFFFFF"/>
        </w:rPr>
        <w:t xml:space="preserve"> All children 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 and </w:t>
      </w:r>
      <w:r w:rsidR="000745A5">
        <w:rPr>
          <w:color w:val="222222"/>
          <w:shd w:val="clear" w:color="auto" w:fill="FFFFFF"/>
        </w:rPr>
        <w:t>25</w:t>
      </w:r>
      <w:r w:rsidR="00D2635C">
        <w:rPr>
          <w:color w:val="222222"/>
          <w:shd w:val="clear" w:color="auto" w:fill="FFFFFF"/>
        </w:rPr>
        <w:t xml:space="preserve"> of </w:t>
      </w:r>
      <w:r w:rsidR="000745A5">
        <w:rPr>
          <w:color w:val="222222"/>
          <w:shd w:val="clear" w:color="auto" w:fill="FFFFFF"/>
        </w:rPr>
        <w:t>29</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the 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we selected only 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w:t>
      </w:r>
      <w:r w:rsidR="000745A5">
        <w:rPr>
          <w:color w:val="222222"/>
          <w:shd w:val="clear" w:color="auto" w:fill="FFFFFF"/>
        </w:rPr>
        <w:t xml:space="preserve">hearing children </w:t>
      </w:r>
      <w:r w:rsidR="00E02D09" w:rsidRPr="00E02D09">
        <w:rPr>
          <w:color w:val="222222"/>
          <w:shd w:val="clear" w:color="auto" w:fill="FFFFFF"/>
        </w:rPr>
        <w:t>had two deaf caregivers</w:t>
      </w:r>
      <w:r w:rsidR="00E02D09">
        <w:rPr>
          <w:color w:val="222222"/>
          <w:shd w:val="clear" w:color="auto" w:fill="FFFFFF"/>
        </w:rPr>
        <w:t xml:space="preserve"> and all participants reported &gt;80% ASL exposure). </w:t>
      </w:r>
      <w:r w:rsidRPr="00E3179D">
        <w:rPr>
          <w:color w:val="222222"/>
        </w:rPr>
        <w:t xml:space="preserve">Adult participants were all fluent signers who reported using ASL as their primary method of communication. </w:t>
      </w:r>
    </w:p>
    <w:p w14:paraId="3E930D7D" w14:textId="1E0E9635" w:rsidR="00DE4034" w:rsidRPr="00E02D09" w:rsidRDefault="00DE4034" w:rsidP="00E02D09">
      <w:pPr>
        <w:rPr>
          <w:rFonts w:ascii="Times" w:hAnsi="Times"/>
          <w:sz w:val="20"/>
          <w:szCs w:val="20"/>
        </w:rPr>
      </w:pPr>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Pr="00E3179D">
        <w:rPr>
          <w:color w:val="222222"/>
        </w:rPr>
        <w:t>2-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r w:rsidR="00057040">
        <w:rPr>
          <w:color w:val="222222"/>
        </w:rPr>
        <w:t xml:space="preserve">We should note that </w:t>
      </w:r>
      <w:commentRangeStart w:id="20"/>
      <w:r w:rsidR="00057040">
        <w:t xml:space="preserve">an </w:t>
      </w:r>
      <w:r w:rsidR="00A152B2">
        <w:t>additional 17</w:t>
      </w:r>
      <w:r w:rsidRPr="00E3179D">
        <w:t xml:space="preserve"> </w:t>
      </w:r>
      <w:r w:rsidR="0095404F">
        <w:t xml:space="preserve">ASL-learning </w:t>
      </w:r>
      <w:r w:rsidRPr="00E3179D">
        <w:t xml:space="preserve">child </w:t>
      </w:r>
      <w:commentRangeStart w:id="21"/>
      <w:r w:rsidRPr="00E3179D">
        <w:t>participants</w:t>
      </w:r>
      <w:commentRangeEnd w:id="20"/>
      <w:r w:rsidR="009A15DF">
        <w:rPr>
          <w:rStyle w:val="CommentReference"/>
        </w:rPr>
        <w:commentReference w:id="20"/>
      </w:r>
      <w:commentRangeEnd w:id="21"/>
      <w:r w:rsidR="000E4BFD">
        <w:rPr>
          <w:rStyle w:val="CommentReference"/>
        </w:rPr>
        <w:commentReference w:id="21"/>
      </w:r>
      <w:r w:rsidRPr="00E3179D">
        <w:t xml:space="preserve"> were tested but not included in the analyses because </w:t>
      </w:r>
      <w:r w:rsidR="003F1661">
        <w:t>it was later determined that they</w:t>
      </w:r>
      <w:r w:rsidR="003F1661" w:rsidRPr="00E3179D">
        <w:t xml:space="preserve"> </w:t>
      </w:r>
      <w:r w:rsidRPr="00E3179D">
        <w:t>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4DFAE606" w:rsidR="00DE4034" w:rsidRPr="00E3179D" w:rsidRDefault="00DE4034" w:rsidP="00DE4034">
      <w:pPr>
        <w:spacing w:before="120"/>
      </w:pPr>
      <w:r w:rsidRPr="00E3179D">
        <w:rPr>
          <w:i/>
        </w:rPr>
        <w:t>Expressive vocabulary size</w:t>
      </w:r>
      <w:r w:rsidRPr="00E3179D">
        <w:t xml:space="preserve">: Parents completed a 90-item vocabulary checklist </w:t>
      </w:r>
      <w:r w:rsidR="003F1661">
        <w:t xml:space="preserve">designed for </w:t>
      </w:r>
      <w:r w:rsidR="000E4BFD">
        <w:t xml:space="preserve">young </w:t>
      </w:r>
      <w:r w:rsidR="003F1661">
        <w:t>children learning ASL</w:t>
      </w:r>
      <w:r w:rsidRPr="00E3179D">
        <w:t>. Vocabulary size was computed as the number of signs reported to be produced</w:t>
      </w:r>
      <w:r w:rsidR="00B02216">
        <w:t xml:space="preserve"> by the child</w:t>
      </w:r>
      <w:r w:rsidRPr="00E3179D">
        <w:t>.</w:t>
      </w:r>
    </w:p>
    <w:p w14:paraId="368F81D2" w14:textId="5A840263" w:rsidR="00DE4034" w:rsidRPr="00E3179D" w:rsidRDefault="00DE4034" w:rsidP="00DE4034">
      <w:pPr>
        <w:spacing w:before="120"/>
      </w:pPr>
      <w:r w:rsidRPr="00E3179D">
        <w:rPr>
          <w:i/>
        </w:rPr>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t>wa</w:t>
      </w:r>
      <w:r w:rsidRPr="00E3179D">
        <w:t xml:space="preserve">s the first study to develop measures of online ASL processing efficiency </w:t>
      </w:r>
      <w:r w:rsidRPr="00E3179D">
        <w:lastRenderedPageBreak/>
        <w:t>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22" w:name="apparatus"/>
      <w:bookmarkStart w:id="23" w:name="trial-structure"/>
      <w:bookmarkStart w:id="24" w:name="linguistic-and-visual-stimuli"/>
      <w:bookmarkEnd w:id="22"/>
      <w:bookmarkEnd w:id="23"/>
      <w:bookmarkEnd w:id="24"/>
      <w:r w:rsidRPr="00E3179D">
        <w:rPr>
          <w:rFonts w:cs="Times New Roman"/>
          <w:szCs w:val="24"/>
        </w:rPr>
        <w:t>Procedure</w:t>
      </w:r>
    </w:p>
    <w:p w14:paraId="166914DA" w14:textId="4629295D" w:rsidR="00DE4034" w:rsidRPr="00E3179D" w:rsidRDefault="00DE4034" w:rsidP="00DE4034">
      <w:r w:rsidRPr="00E3179D">
        <w:t xml:space="preserve">The VLP task was presented on a Macbook Pro laptop connected to a 27” monitor.  The child sat on their caregiver’s lap, and the child’s gaze was recorded using a digital camcorder set up behind the monitor. To minimize visual distractions, testing occurred in a portable 5’ by 5’ </w:t>
      </w:r>
      <w:commentRangeStart w:id="25"/>
      <w:commentRangeStart w:id="26"/>
      <w:r w:rsidR="00B02216">
        <w:t>booth</w:t>
      </w:r>
      <w:commentRangeEnd w:id="25"/>
      <w:r w:rsidR="00B02216">
        <w:rPr>
          <w:rStyle w:val="CommentReference"/>
        </w:rPr>
        <w:commentReference w:id="25"/>
      </w:r>
      <w:commentRangeEnd w:id="26"/>
      <w:r w:rsidR="009E3088">
        <w:rPr>
          <w:rStyle w:val="CommentReference"/>
        </w:rPr>
        <w:commentReference w:id="26"/>
      </w:r>
      <w:r w:rsidR="00B02216">
        <w:t xml:space="preserve"> with cloth sides</w:t>
      </w:r>
      <w:r w:rsidRPr="00E3179D">
        <w:t>,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 Participants saw 32 test trials with five filler trials (e.g. “YOU LIKE PICTURES? MORE WANT?”) interspersed to maintain children’s interest.</w:t>
      </w:r>
    </w:p>
    <w:p w14:paraId="5851B541" w14:textId="702CBC47" w:rsidR="002A2A03" w:rsidRPr="00E3179D" w:rsidRDefault="00DE4034" w:rsidP="00DE4034">
      <w:pPr>
        <w:spacing w:before="120"/>
      </w:pPr>
      <w:r w:rsidRPr="00E3179D">
        <w:rPr>
          <w:i/>
        </w:rPr>
        <w:t xml:space="preserve">Coding and Reliability. </w:t>
      </w:r>
      <w:r w:rsidRPr="00E3179D">
        <w:t xml:space="preserve">Participants’ gaze patterns were videotaped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lastRenderedPageBreak/>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r w:rsidRPr="00E3179D">
        <w:rPr>
          <w:shd w:val="clear" w:color="auto" w:fill="FFFFFF"/>
        </w:rPr>
        <w:t>Petronio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initial wh-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final wh-phrase: “HEY! [target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00E714B7" w:rsidR="00DE4034" w:rsidRPr="00E3179D" w:rsidRDefault="00DE4034" w:rsidP="00DE4034">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r w:rsidRPr="009E3088">
        <w:rPr>
          <w:i/>
        </w:rPr>
        <w:t>wh</w:t>
      </w:r>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w:t>
      </w:r>
      <w:r w:rsidRPr="00E3179D">
        <w:lastRenderedPageBreak/>
        <w:t xml:space="preserve">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27" w:name="coding-and-reliability"/>
      <w:bookmarkEnd w:id="27"/>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Overview of the trial structure for one question type (sentence final wh-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3C1260A9" w:rsidR="00E3179D" w:rsidRPr="00E3179D" w:rsidRDefault="00E3179D" w:rsidP="00E3179D">
      <w:pPr>
        <w:pStyle w:val="Heading2"/>
        <w:rPr>
          <w:rFonts w:cs="Times New Roman"/>
          <w:szCs w:val="24"/>
        </w:rPr>
      </w:pPr>
      <w:r w:rsidRPr="00E3179D">
        <w:rPr>
          <w:rFonts w:cs="Times New Roman"/>
          <w:szCs w:val="24"/>
        </w:rPr>
        <w:t xml:space="preserve">Calculating measures of </w:t>
      </w:r>
      <w:r w:rsidR="00FB0577">
        <w:rPr>
          <w:rFonts w:cs="Times New Roman"/>
          <w:szCs w:val="24"/>
        </w:rPr>
        <w:t>language</w:t>
      </w:r>
      <w:r w:rsidR="00FB0577" w:rsidRPr="00E3179D">
        <w:rPr>
          <w:rFonts w:cs="Times New Roman"/>
          <w:szCs w:val="24"/>
        </w:rPr>
        <w:t xml:space="preserve"> </w:t>
      </w:r>
      <w:r w:rsidRPr="00E3179D">
        <w:rPr>
          <w:rFonts w:cs="Times New Roman"/>
          <w:szCs w:val="24"/>
        </w:rPr>
        <w:t>processing efficiency</w:t>
      </w:r>
    </w:p>
    <w:p w14:paraId="565CA8B3" w14:textId="7CDB174E" w:rsidR="00E3179D" w:rsidRPr="00E3179D" w:rsidRDefault="00E3179D" w:rsidP="00E3179D">
      <w:pPr>
        <w:spacing w:before="120"/>
      </w:pPr>
      <w:r w:rsidRPr="00E3179D">
        <w:rPr>
          <w:i/>
        </w:rPr>
        <w:t>Computing target sign onset.</w:t>
      </w:r>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w:t>
      </w:r>
      <w:r w:rsidR="00783B09">
        <w:t>components</w:t>
      </w:r>
      <w:r w:rsidR="00783B09" w:rsidRPr="00E3179D">
        <w:t xml:space="preserve"> </w:t>
      </w:r>
      <w:r w:rsidRPr="00E3179D">
        <w:t xml:space="preserve">of the visual signal simultaneously – for example, in </w:t>
      </w:r>
      <w:r w:rsidR="00FB0577">
        <w:t>both</w:t>
      </w:r>
      <w:r w:rsidRPr="00E3179D">
        <w:t xml:space="preserve"> hands </w:t>
      </w:r>
      <w:r w:rsidR="00FB0577">
        <w:t>as well as the</w:t>
      </w:r>
      <w:r w:rsidR="00FB0577" w:rsidRPr="00E3179D">
        <w:t xml:space="preserve"> </w:t>
      </w:r>
      <w:r w:rsidRPr="00E3179D">
        <w:t xml:space="preserve">face of the signer - making it difficult to determine </w:t>
      </w:r>
      <w:r w:rsidR="00FB0577" w:rsidRPr="00E3179D">
        <w:t xml:space="preserve">precisely </w:t>
      </w:r>
      <w:r w:rsidRPr="00E3179D">
        <w:t>the beginning of the target sign. Here, we took an empirical approach to defining target sign onset</w:t>
      </w:r>
      <w:r w:rsidR="00FB0577">
        <w:t>, by</w:t>
      </w:r>
      <w:r w:rsidRPr="00E3179D">
        <w:t xml:space="preserve"> </w:t>
      </w:r>
      <w:r w:rsidR="00FB0577" w:rsidRPr="00E3179D">
        <w:t>ask</w:t>
      </w:r>
      <w:r w:rsidR="00FB0577">
        <w:t>ing</w:t>
      </w:r>
      <w:r w:rsidR="00FB0577" w:rsidRPr="00E3179D">
        <w:t xml:space="preserve"> </w:t>
      </w:r>
      <w:r w:rsidRPr="00E3179D">
        <w:t xml:space="preserve">10 fluent adult </w:t>
      </w:r>
      <w:r w:rsidRPr="00E3179D">
        <w:lastRenderedPageBreak/>
        <w:t>signers unfamiliar with the stimuli to watch videos of the target signs while viewing the same picture pairs as in the VLP task. For each sign token,</w:t>
      </w:r>
      <w:r w:rsidR="00057040">
        <w:t xml:space="preserve"> the onset of the</w:t>
      </w:r>
      <w:r w:rsidRPr="00E3179D">
        <w:t xml:space="preserve"> target noun </w:t>
      </w:r>
      <w:r w:rsidR="000F7068">
        <w:t>was operationalized</w:t>
      </w:r>
      <w:r w:rsidRPr="00E3179D">
        <w:t xml:space="preserve"> as the earliest point in the signed sentence at which adults </w:t>
      </w:r>
      <w:r w:rsidR="004661A6">
        <w:rPr>
          <w:rStyle w:val="CommentReference"/>
        </w:rPr>
        <w:commentReference w:id="28"/>
      </w:r>
      <w:r w:rsidR="00461159">
        <w:t>selected</w:t>
      </w:r>
      <w:r w:rsidR="000F7068" w:rsidRPr="00E3179D">
        <w:t xml:space="preserve"> </w:t>
      </w:r>
      <w:r w:rsidRPr="00E3179D">
        <w:t xml:space="preserve">the </w:t>
      </w:r>
      <w:r w:rsidR="000F7068">
        <w:t xml:space="preserve">correct </w:t>
      </w:r>
      <w:r w:rsidRPr="00E3179D">
        <w:t>picture with 100% agreement.</w:t>
      </w: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t>the VLP</w:t>
      </w:r>
      <w:r w:rsidR="008C0E6E" w:rsidRPr="00E3179D">
        <w:t xml:space="preserve"> </w:t>
      </w:r>
      <w:r w:rsidRPr="00E3179D">
        <w:t xml:space="preserve">task, </w:t>
      </w:r>
      <w:r w:rsidR="00250335">
        <w:t>including</w:t>
      </w:r>
      <w:r w:rsidR="00250335" w:rsidRPr="00E3179D">
        <w:t xml:space="preserve"> </w:t>
      </w:r>
      <w:r w:rsidRPr="00E3179D">
        <w:t>the middle 90% (600-2500 ms)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027929E0"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4CA355AF"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We us</w:t>
      </w:r>
      <w:r w:rsidR="0060280A">
        <w:t>ed</w:t>
      </w:r>
      <w:r w:rsidR="00E3179D" w:rsidRPr="00E3179D">
        <w:t xml:space="preserve"> Bayesian methods for three 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w:t>
      </w:r>
      <w:r w:rsidR="00E3179D" w:rsidRPr="00E3179D">
        <w:lastRenderedPageBreak/>
        <w:t xml:space="preserve">learners are </w:t>
      </w:r>
      <w:r w:rsidR="0060280A">
        <w:t xml:space="preserve">so </w:t>
      </w:r>
      <w:r w:rsidR="00E3179D" w:rsidRPr="00E3179D">
        <w:t xml:space="preserve">difficult to recruit, it </w:t>
      </w:r>
      <w:r w:rsidR="00461159">
        <w:t>was</w:t>
      </w:r>
      <w:r w:rsidR="00E3179D" w:rsidRPr="00E3179D">
        <w:t xml:space="preserve"> critical to </w:t>
      </w:r>
      <w:r w:rsidR="00F5677D">
        <w:t xml:space="preserve">use a statistical approach that </w:t>
      </w:r>
      <w:r w:rsidR="00461159">
        <w:t>was</w:t>
      </w:r>
      <w:r w:rsidR="00F5677D">
        <w:t xml:space="preserve"> robust to </w:t>
      </w:r>
      <w:r w:rsidR="00461159">
        <w:t xml:space="preserve">the potential for outliers. </w:t>
      </w:r>
      <w:r w:rsidR="00E3179D" w:rsidRPr="00E3179D">
        <w:t xml:space="preserve">And third, relevant prior knowledge </w:t>
      </w:r>
      <w:r w:rsidR="00461159">
        <w:t>was</w:t>
      </w:r>
      <w:r w:rsidR="00E3179D" w:rsidRPr="00E3179D">
        <w:t xml:space="preserve"> included to </w:t>
      </w:r>
      <w:r w:rsidR="0060280A" w:rsidRPr="00E3179D">
        <w:t xml:space="preserve">estimate </w:t>
      </w:r>
      <w:r w:rsidR="00E3179D" w:rsidRPr="00E3179D">
        <w:t xml:space="preserve">more accurately the strength of the associations between RT/accuracy on the VLP task and age/vocabulary. </w:t>
      </w:r>
    </w:p>
    <w:p w14:paraId="7B9FCA09" w14:textId="0A67E63D"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Tanenhaus, Magnuson, Dahan, &amp; Chambers, 2000)</w:t>
      </w:r>
      <w:r w:rsidRPr="00E3179D">
        <w:t xml:space="preserve">. </w:t>
      </w:r>
      <w:r w:rsidR="009A106C">
        <w:t>However, while adults ar</w:t>
      </w:r>
      <w:r w:rsidR="00BC5068">
        <w:t>e likely to stay focused and on-</w:t>
      </w:r>
      <w:r w:rsidR="009A106C">
        <w:t xml:space="preserve">task in such an experimental procedure, </w:t>
      </w:r>
      <w:r w:rsidR="00BC5068">
        <w:t>children are more variable in their attentiveness as well as in their language knowledge.  Thus</w:t>
      </w:r>
      <w:r w:rsidRPr="00E3179D">
        <w:t xml:space="preserve"> s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 xml:space="preserve">an analysis model where participants who were more likely to be guessers have less 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two sensitivity analyses</w:t>
      </w:r>
      <w:r w:rsidR="00F83269">
        <w:rPr>
          <w:color w:val="383838"/>
          <w:shd w:val="clear" w:color="auto" w:fill="FFFFFF"/>
        </w:rPr>
        <w:t>, which provide evidence that</w:t>
      </w:r>
      <w:r w:rsidR="00FF70F2">
        <w:rPr>
          <w:color w:val="383838"/>
          <w:shd w:val="clear" w:color="auto" w:fill="FFFFFF"/>
        </w:rPr>
        <w:t xml:space="preserve"> our results are robust to different specifications of the prior distribution and to different cutoffs used for the analysis window.</w:t>
      </w:r>
    </w:p>
    <w:p w14:paraId="4CE6DC5D" w14:textId="5E182E02" w:rsidR="00E3179D" w:rsidRPr="00AC770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 xml:space="preserve">Bayes </w:t>
      </w:r>
      <w:r w:rsidRPr="00E3179D">
        <w:rPr>
          <w:color w:val="000000"/>
        </w:rPr>
        <w:lastRenderedPageBreak/>
        <w:t>Factor (BF) computed via the Savage-Dickey method (</w:t>
      </w:r>
      <w:r w:rsidRPr="00E3179D">
        <w:rPr>
          <w:color w:val="222222"/>
          <w:shd w:val="clear" w:color="auto" w:fill="FFFFFF"/>
        </w:rPr>
        <w:t>Wagenmakers et al., 2010</w:t>
      </w:r>
      <w:r w:rsidRPr="00E3179D">
        <w:rPr>
          <w:color w:val="000000"/>
        </w:rPr>
        <w:t>). To estimate the strength of the</w:t>
      </w:r>
      <w:r w:rsidR="00D43053">
        <w:rPr>
          <w:color w:val="000000"/>
        </w:rPr>
        <w:t xml:space="preserve"> linear</w:t>
      </w:r>
      <w:r w:rsidRPr="00E3179D">
        <w:rPr>
          <w:color w:val="000000"/>
        </w:rPr>
        <w:t xml:space="preserve"> association, we report the mean</w:t>
      </w:r>
      <w:r w:rsidR="00B701F2">
        <w:rPr>
          <w:color w:val="000000"/>
        </w:rPr>
        <w:t xml:space="preserve"> </w:t>
      </w:r>
      <w:r w:rsidR="00B701F2" w:rsidRPr="00E3179D">
        <w:rPr>
          <w:color w:val="000000"/>
        </w:rPr>
        <w:t>and 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information about the uncertainty of 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p>
    <w:p w14:paraId="48452CF4" w14:textId="218458FA" w:rsidR="00FF70F2" w:rsidRDefault="00C25D0A" w:rsidP="00FF70F2">
      <w:pPr>
        <w:pStyle w:val="Heading2"/>
        <w:rPr>
          <w:rFonts w:cs="Times New Roman"/>
          <w:szCs w:val="24"/>
        </w:rPr>
      </w:pPr>
      <w:r>
        <w:rPr>
          <w:rFonts w:cs="Times New Roman"/>
          <w:szCs w:val="24"/>
        </w:rPr>
        <w:t>R</w:t>
      </w:r>
      <w:r w:rsidR="00FF70F2" w:rsidRPr="00E3179D">
        <w:rPr>
          <w:rFonts w:cs="Times New Roman"/>
          <w:szCs w:val="24"/>
        </w:rPr>
        <w:t>eal-time ASL comprehension</w:t>
      </w:r>
      <w:r>
        <w:rPr>
          <w:rFonts w:cs="Times New Roman"/>
          <w:szCs w:val="24"/>
        </w:rPr>
        <w:t xml:space="preserve"> in deaf and hearing native signers</w:t>
      </w:r>
    </w:p>
    <w:p w14:paraId="4D4E603E" w14:textId="04691081" w:rsidR="00FF70F2" w:rsidRPr="00E3179D" w:rsidRDefault="00C46B1C" w:rsidP="006A273E">
      <w:r>
        <w:rPr>
          <w:shd w:val="clear" w:color="auto" w:fill="FFFFFF"/>
        </w:rPr>
        <w:t>Al</w:t>
      </w:r>
      <w:r w:rsidR="006A273E">
        <w:rPr>
          <w:shd w:val="clear" w:color="auto" w:fill="FFFFFF"/>
        </w:rPr>
        <w:t xml:space="preserve">though all of the children in our sample, regardless of hearing status, were </w:t>
      </w:r>
      <w:r w:rsidR="00D2635C">
        <w:rPr>
          <w:shd w:val="clear" w:color="auto" w:fill="FFFFFF"/>
        </w:rPr>
        <w:t>native</w:t>
      </w:r>
      <w:r w:rsidR="006A273E">
        <w:rPr>
          <w:shd w:val="clear" w:color="auto" w:fill="FFFFFF"/>
        </w:rPr>
        <w:t xml:space="preserve"> ASL learners, </w:t>
      </w:r>
      <w:r w:rsidR="00D43053">
        <w:rPr>
          <w:shd w:val="clear" w:color="auto" w:fill="FFFFFF"/>
        </w:rPr>
        <w:t xml:space="preserve">it was possible that </w:t>
      </w:r>
      <w:r w:rsidR="006A273E">
        <w:rPr>
          <w:shd w:val="clear" w:color="auto" w:fill="FFFFFF"/>
        </w:rPr>
        <w:t>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D43053">
        <w:rPr>
          <w:shd w:val="clear" w:color="auto" w:fill="FFFFFF"/>
        </w:rPr>
        <w:t>would differ</w:t>
      </w:r>
      <w:r w:rsidR="00D43053" w:rsidRPr="00FF70F2">
        <w:rPr>
          <w:shd w:val="clear" w:color="auto" w:fill="FFFFFF"/>
        </w:rPr>
        <w:t xml:space="preserve"> </w:t>
      </w:r>
      <w:r w:rsidR="00FF70F2" w:rsidRPr="00FF70F2">
        <w:rPr>
          <w:shd w:val="clear" w:color="auto" w:fill="FFFFFF"/>
        </w:rPr>
        <w:t xml:space="preserve">in </w:t>
      </w:r>
      <w:r w:rsidR="00D43053">
        <w:rPr>
          <w:shd w:val="clear" w:color="auto" w:fill="FFFFFF"/>
        </w:rPr>
        <w:t>their visual language processing since hearing children could</w:t>
      </w:r>
      <w:r w:rsidR="006A273E">
        <w:rPr>
          <w:shd w:val="clear" w:color="auto" w:fill="FFFFFF"/>
        </w:rPr>
        <w:t xml:space="preserve"> </w:t>
      </w:r>
      <w:r w:rsidR="00D43053">
        <w:rPr>
          <w:shd w:val="clear" w:color="auto" w:fill="FFFFFF"/>
        </w:rPr>
        <w:t xml:space="preserve">also </w:t>
      </w:r>
      <w:r w:rsidR="006A273E">
        <w:rPr>
          <w:shd w:val="clear" w:color="auto" w:fill="FFFFFF"/>
        </w:rPr>
        <w:t xml:space="preserve">access auditory information. </w:t>
      </w:r>
      <w:r w:rsidR="008C58AC">
        <w:rPr>
          <w:shd w:val="clear" w:color="auto" w:fill="FFFFFF"/>
        </w:rPr>
        <w:t>Would both groups show</w:t>
      </w:r>
      <w:r w:rsidR="00D43053">
        <w:rPr>
          <w:shd w:val="clear" w:color="auto" w:fill="FFFFFF"/>
        </w:rPr>
        <w:t xml:space="preserve"> a</w:t>
      </w:r>
      <w:r w:rsidR="008C58AC">
        <w:rPr>
          <w:shd w:val="clear" w:color="auto" w:fill="FFFFFF"/>
        </w:rPr>
        <w:t xml:space="preserve"> similar time course of lexical processing,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visual language in real time? Or would deaf children’s reliance on vision to monitor both the linguistic signal and the referent result in</w:t>
      </w:r>
      <w:r w:rsidR="00454BDF">
        <w:rPr>
          <w:shd w:val="clear" w:color="auto" w:fill="FFFFFF"/>
        </w:rPr>
        <w:t xml:space="preserve"> a qualitatively different pattern of performance, e.g.,</w:t>
      </w:r>
      <w:r w:rsidR="008C58AC">
        <w:rPr>
          <w:shd w:val="clear" w:color="auto" w:fill="FFFFFF"/>
        </w:rPr>
        <w:t xml:space="preserve"> </w:t>
      </w:r>
      <w:r>
        <w:rPr>
          <w:shd w:val="clear" w:color="auto" w:fill="FFFFFF"/>
        </w:rPr>
        <w:t xml:space="preserve">their </w:t>
      </w:r>
      <w:r w:rsidR="008C58AC">
        <w:rPr>
          <w:shd w:val="clear" w:color="auto" w:fill="FFFFFF"/>
        </w:rPr>
        <w:t xml:space="preserve">waiting longer to disengage from the signer?  </w:t>
      </w:r>
      <w:r w:rsidR="008C58AC">
        <w:t>W</w:t>
      </w:r>
      <w:r w:rsidR="00FF70F2" w:rsidRPr="00E3179D">
        <w:t xml:space="preserve">e </w:t>
      </w:r>
      <w:r w:rsidR="006A273E">
        <w:t xml:space="preserve">directly </w:t>
      </w:r>
      <w:r w:rsidR="00FF70F2" w:rsidRPr="00E3179D">
        <w:t>compared deaf and hearing children’s real-time comprehension of ASL</w:t>
      </w:r>
      <w:r w:rsidR="00C30A06">
        <w:t xml:space="preserve"> using a</w:t>
      </w:r>
      <w:r w:rsidR="00D2635C">
        <w:t xml:space="preserve"> </w:t>
      </w:r>
      <w:r w:rsidR="006A273E">
        <w:t xml:space="preserve">Bayesian </w:t>
      </w:r>
      <w:r w:rsidR="00D2635C">
        <w:t>analysis</w:t>
      </w:r>
      <w:r w:rsidR="006A273E">
        <w:t xml:space="preserve"> that </w:t>
      </w:r>
      <w:r w:rsidR="00D2635C">
        <w:t>allow</w:t>
      </w:r>
      <w:r w:rsidR="00454BDF">
        <w:t>ed</w:t>
      </w:r>
      <w:r w:rsidR="006A273E">
        <w:t xml:space="preserve"> us to </w:t>
      </w:r>
      <w:r w:rsidR="0047149C">
        <w:t>explicitly provide evidence for the null hypothesis</w:t>
      </w:r>
      <w:r w:rsidR="006A273E">
        <w:t xml:space="preserve"> of no difference between the two groups</w:t>
      </w:r>
      <w:r w:rsidR="00FF70F2" w:rsidRPr="00E3179D">
        <w:t xml:space="preserve">. </w:t>
      </w:r>
    </w:p>
    <w:p w14:paraId="1E6F133F" w14:textId="77777777" w:rsidR="00B81369" w:rsidRDefault="00FF70F2">
      <w:r w:rsidRPr="00E3179D">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ms interval of the stimulus sentence. At the onset of the target sign, all participants were looking at the signer</w:t>
      </w:r>
      <w:r w:rsidR="005E4FAB">
        <w:t xml:space="preserve"> on all trials</w:t>
      </w:r>
      <w:r w:rsidR="005E4FAB" w:rsidRPr="00E3179D">
        <w:t xml:space="preserve">. As the </w:t>
      </w:r>
      <w:r w:rsidR="00C46B1C">
        <w:t xml:space="preserve">target </w:t>
      </w:r>
      <w:r w:rsidR="005E4FAB" w:rsidRPr="00E3179D">
        <w:t>sign unfolded, mean proportion looking to the signer decreased rapidly as participants shifted their</w:t>
      </w:r>
    </w:p>
    <w:p w14:paraId="69145391" w14:textId="77777777" w:rsidR="00B81369" w:rsidRPr="00E3179D" w:rsidRDefault="00B81369" w:rsidP="00B81369">
      <w:pPr>
        <w:spacing w:line="240" w:lineRule="auto"/>
        <w:ind w:firstLine="0"/>
        <w:rPr>
          <w:b/>
          <w:i/>
        </w:rPr>
      </w:pPr>
      <w:r w:rsidRPr="00A11176">
        <w:rPr>
          <w:b/>
          <w:i/>
          <w:noProof/>
        </w:rPr>
        <w:lastRenderedPageBreak/>
        <w:drawing>
          <wp:inline distT="0" distB="0" distL="0" distR="0" wp14:anchorId="0BB5DCA8" wp14:editId="5ADEDE57">
            <wp:extent cx="5486400" cy="3088640"/>
            <wp:effectExtent l="0" t="0" r="0" b="10160"/>
            <wp:docPr id="6" name="Picture 6"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618" cy="3089326"/>
                    </a:xfrm>
                    <a:prstGeom prst="rect">
                      <a:avLst/>
                    </a:prstGeom>
                    <a:noFill/>
                    <a:ln>
                      <a:noFill/>
                    </a:ln>
                  </pic:spPr>
                </pic:pic>
              </a:graphicData>
            </a:graphic>
          </wp:inline>
        </w:drawing>
      </w:r>
    </w:p>
    <w:p w14:paraId="4BD6D4FD" w14:textId="77777777" w:rsidR="00B81369" w:rsidRDefault="00B81369" w:rsidP="00B81369">
      <w:pPr>
        <w:spacing w:line="240" w:lineRule="auto"/>
        <w:ind w:firstLine="0"/>
        <w:rPr>
          <w:i/>
        </w:rPr>
      </w:pPr>
      <w:r w:rsidRPr="00E3179D">
        <w:rPr>
          <w:b/>
          <w:i/>
        </w:rPr>
        <w:t xml:space="preserve">Figure </w:t>
      </w:r>
      <w:r>
        <w:rPr>
          <w:b/>
          <w:i/>
        </w:rPr>
        <w:t>2</w:t>
      </w:r>
      <w:r w:rsidRPr="00E3179D">
        <w:rPr>
          <w:b/>
          <w:i/>
        </w:rPr>
        <w:t xml:space="preserve">. </w:t>
      </w:r>
      <w:r w:rsidRPr="00E3179D">
        <w:rPr>
          <w:i/>
        </w:rPr>
        <w:t>The time course of looking behavior for young deaf and hearing ASL-learners.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t>
      </w:r>
    </w:p>
    <w:p w14:paraId="51C89D48" w14:textId="77777777" w:rsidR="00B81369" w:rsidRPr="00B81369" w:rsidRDefault="00B81369"/>
    <w:p w14:paraId="153B3B15" w14:textId="4DAADC62" w:rsidR="005E4FAB" w:rsidRDefault="005E4FAB" w:rsidP="00B81369">
      <w:pPr>
        <w:ind w:firstLine="0"/>
      </w:pPr>
      <w:r w:rsidRPr="00E3179D">
        <w:t>gaze to the target or the distracter image. Proportion looking to the target increased sooner and reached a higher asymptote compared to proportion looking to t</w:t>
      </w:r>
      <w:r>
        <w:t>he distracter for both hearing and deaf children</w:t>
      </w:r>
      <w:r w:rsidRPr="00E3179D">
        <w:t xml:space="preserve">. After looking to the target image, participants tended to shift their gaze </w:t>
      </w:r>
      <w:r w:rsidR="00C46B1C" w:rsidRPr="00E3179D">
        <w:t xml:space="preserve">rapidly </w:t>
      </w:r>
      <w:r w:rsidRPr="00E3179D">
        <w:t>back to the signer, reflected by the increase in proportion looking to signer around 2000 ms after target noun onset.</w:t>
      </w:r>
    </w:p>
    <w:p w14:paraId="52CF1166" w14:textId="4C8D61DA" w:rsidR="00FF70F2" w:rsidRPr="00E3179D" w:rsidRDefault="00FF70F2" w:rsidP="00A11176">
      <w:r w:rsidRPr="00E3179D">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m:t>
            </m:r>
            <m:r>
              <w:rPr>
                <w:rFonts w:ascii="Cambria Math" w:hAnsi="Cambria Math"/>
                <w:color w:val="000000"/>
              </w:rPr>
              <m:t>ff</m:t>
            </m:r>
          </m:sub>
        </m:sSub>
      </m:oMath>
      <w:r w:rsidRPr="00E3179D">
        <w:rPr>
          <w:color w:val="000000"/>
        </w:rPr>
        <w:t>= 70.06, 95% HDI [-103.32, 239.64]</w:t>
      </w:r>
      <w:r w:rsidRPr="00E3179D">
        <w:t xml:space="preserve">), with the HDI including zero for both models. Moreover, the Bayes Factor </w:t>
      </w:r>
      <w:r w:rsidR="000D40C6">
        <w:t xml:space="preserve">slightly </w:t>
      </w:r>
      <w:r w:rsidRPr="00E3179D">
        <w:t xml:space="preserve">favored the null model </w:t>
      </w:r>
      <w:r w:rsidRPr="00E3179D">
        <w:lastRenderedPageBreak/>
        <w:t>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r w:rsidR="001F18B5">
        <w:rPr>
          <w:color w:val="222222"/>
          <w:shd w:val="clear" w:color="auto" w:fill="FFFFFF"/>
        </w:rPr>
        <w:t xml:space="preserve"> (native ASL-learners) in the subsequent analyses</w:t>
      </w:r>
      <w:r w:rsidR="000D40C6">
        <w:rPr>
          <w:color w:val="222222"/>
          <w:shd w:val="clear" w:color="auto" w:fill="FFFFFF"/>
        </w:rPr>
        <w:t>.</w:t>
      </w:r>
    </w:p>
    <w:p w14:paraId="73B9C746" w14:textId="6D3CF516" w:rsidR="00B81369" w:rsidRPr="00E3179D" w:rsidRDefault="00B81369" w:rsidP="00FF70F2">
      <w:pPr>
        <w:spacing w:line="240" w:lineRule="auto"/>
        <w:ind w:firstLine="0"/>
        <w:rPr>
          <w:i/>
        </w:rPr>
      </w:pP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657E149C" w14:textId="18FE2494" w:rsidR="00E3179D" w:rsidRPr="00E3179D" w:rsidRDefault="00C25D0A" w:rsidP="00E3179D">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participants in each age group fixated the signer, the target image, or the distracter image at every 33 ms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8CDFE15"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lastRenderedPageBreak/>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w:t>
      </w:r>
      <w:r w:rsidR="00C25D0A">
        <w:rPr>
          <w:rFonts w:ascii="Times New Roman" w:hAnsi="Times New Roman" w:cs="Times New Roman"/>
          <w:b/>
        </w:rPr>
        <w:t>3</w:t>
      </w:r>
      <w:r w:rsidRPr="00E3179D">
        <w:rPr>
          <w:rFonts w:ascii="Times New Roman" w:hAnsi="Times New Roman" w:cs="Times New Roman"/>
          <w:b/>
        </w:rPr>
        <w:t xml:space="preserve">: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0DD45DA5" w14:textId="314FAFA7" w:rsidR="00E3179D" w:rsidRPr="00E3179D" w:rsidRDefault="00E3179D" w:rsidP="00E3179D">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lastRenderedPageBreak/>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27194854" w14:textId="77777777" w:rsidR="00E3179D" w:rsidRPr="00E3179D" w:rsidRDefault="00E3179D" w:rsidP="00E3179D">
      <w:pPr>
        <w:spacing w:line="240" w:lineRule="auto"/>
        <w:ind w:firstLine="0"/>
        <w:rPr>
          <w:b/>
        </w:rPr>
      </w:pPr>
      <w:r w:rsidRPr="00E3179D">
        <w:rPr>
          <w:b/>
          <w:noProof/>
        </w:rPr>
        <w:drawing>
          <wp:inline distT="0" distB="0" distL="0" distR="0" wp14:anchorId="0B111095" wp14:editId="28B5E64B">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4A5F21C1" w14:textId="3F2BF59A" w:rsidR="00E3179D" w:rsidRPr="00E3179D" w:rsidRDefault="00E3179D" w:rsidP="00E3179D">
      <w:pPr>
        <w:spacing w:line="240" w:lineRule="auto"/>
        <w:ind w:firstLine="0"/>
        <w:rPr>
          <w:i/>
        </w:rPr>
      </w:pPr>
      <w:r w:rsidRPr="00E3179D">
        <w:rPr>
          <w:b/>
        </w:rPr>
        <w:t xml:space="preserve">Figure </w:t>
      </w:r>
      <w:r w:rsidR="00C25D0A">
        <w:rPr>
          <w:b/>
        </w:rPr>
        <w:t>4</w:t>
      </w:r>
      <w:r w:rsidRPr="00E3179D">
        <w:rPr>
          <w:b/>
        </w:rPr>
        <w:t xml:space="preserve">. </w:t>
      </w:r>
      <w:r w:rsidRPr="00E3179D">
        <w:rPr>
          <w:i/>
        </w:rPr>
        <w:t>Summary measures of developmental changes in ASL processing efficiency. The left panel shows mean Accuracy for younger kids, older kids, and adults; the right panel shows mean RT for all three groups. Error bars represent +/- 95% Highest Density Intervals.</w:t>
      </w:r>
    </w:p>
    <w:p w14:paraId="684DB294" w14:textId="07C8D8A5" w:rsidR="00E3179D" w:rsidRPr="00E3179D" w:rsidRDefault="00A11176" w:rsidP="00E3179D">
      <w:pPr>
        <w:spacing w:line="240" w:lineRule="auto"/>
        <w:ind w:firstLine="0"/>
        <w:rPr>
          <w:i/>
        </w:rPr>
      </w:pPr>
      <w:r>
        <w:rPr>
          <w:i/>
        </w:rPr>
        <w:br w:type="page"/>
      </w: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lastRenderedPageBreak/>
              <w:t> Model</w:t>
            </w:r>
          </w:p>
        </w:tc>
        <w:tc>
          <w:tcPr>
            <w:tcW w:w="873" w:type="pct"/>
            <w:tcBorders>
              <w:bottom w:val="single" w:sz="0" w:space="0" w:color="auto"/>
            </w:tcBorders>
          </w:tcPr>
          <w:p w14:paraId="52DC60B4" w14:textId="77777777" w:rsidR="00E3179D" w:rsidRPr="00E3179D" w:rsidRDefault="00EA28D6"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17414174"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3D78B5FD"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5AEA8340"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1BA0E01"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09B841D0"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7CC18F5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983B32F"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 xml:space="preserve">Summary of the four linear models using age and vocabulary size to predict accuracy </w:t>
      </w:r>
      <w:r w:rsidR="00C106DC">
        <w:rPr>
          <w:rFonts w:ascii="Times New Roman" w:hAnsi="Times New Roman" w:cs="Times New Roman"/>
          <w:i/>
        </w:rPr>
        <w:t xml:space="preserve">(proportion looking to target) </w:t>
      </w:r>
      <w:r w:rsidRPr="00E3179D">
        <w:rPr>
          <w:rFonts w:ascii="Times New Roman" w:hAnsi="Times New Roman" w:cs="Times New Roman"/>
          <w:i/>
        </w:rPr>
        <w:t>and reaction time</w:t>
      </w:r>
      <w:r w:rsidR="00C106DC">
        <w:rPr>
          <w:rFonts w:ascii="Times New Roman" w:hAnsi="Times New Roman" w:cs="Times New Roman"/>
          <w:i/>
        </w:rPr>
        <w:t xml:space="preserve"> (latency to first shift in msecs)</w:t>
      </w:r>
      <w:r w:rsidRPr="00E3179D">
        <w:rPr>
          <w:rFonts w:ascii="Times New Roman" w:hAnsi="Times New Roman" w:cs="Times New Roman"/>
          <w:i/>
        </w:rPr>
        <w:t>.</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is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005F6F8E">
        <w:rPr>
          <w:rFonts w:ascii="Times New Roman" w:hAnsi="Times New Roman" w:cs="Times New Roman"/>
          <w:i/>
        </w:rPr>
        <w:t>linear</w:t>
      </w:r>
      <w:r w:rsidRPr="00E3179D">
        <w:rPr>
          <w:rFonts w:ascii="Times New Roman" w:hAnsi="Times New Roman" w:cs="Times New Roman"/>
          <w:i/>
        </w:rPr>
        <w:t xml:space="preserve">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1F486ABA" w:rsidR="00E3179D" w:rsidRPr="00E3179D" w:rsidRDefault="00C46B1C" w:rsidP="00E3179D">
      <w:pPr>
        <w:spacing w:before="120"/>
      </w:pPr>
      <w:r>
        <w:t>N</w:t>
      </w:r>
      <w:r w:rsidR="00E3179D" w:rsidRPr="00E3179D">
        <w:t xml:space="preserve">ext </w:t>
      </w:r>
      <w:r>
        <w:t xml:space="preserve">we </w:t>
      </w:r>
      <w:r w:rsidR="00E3179D" w:rsidRPr="00E3179D">
        <w:t>use</w:t>
      </w:r>
      <w:r>
        <w:t>d</w:t>
      </w:r>
      <w:r w:rsidR="00E3179D" w:rsidRPr="00E3179D">
        <w:t xml:space="preserve"> Bayesian linear regressions to test whether young ASL learners show</w:t>
      </w:r>
      <w:r>
        <w:t>ed</w:t>
      </w:r>
      <w:r w:rsidR="00E3179D" w:rsidRPr="00E3179D">
        <w:t xml:space="preserve"> age-related increases in the speed and accuracy with which they interpret familiar signs (see Table 1). Mean accuracy was positively associated with age (Figure </w:t>
      </w:r>
      <w:r w:rsidR="00C25D0A">
        <w:t>5</w:t>
      </w:r>
      <w:r w:rsidR="00E3179D" w:rsidRPr="00E3179D">
        <w:t xml:space="preserve">A), indicating that older ASL learners were more accurate than younger children in fixating the target picture. The Bayes Factor </w:t>
      </w:r>
      <w:r w:rsidR="000D40C6">
        <w:t>indicated</w:t>
      </w:r>
      <w:r w:rsidR="00654B59">
        <w:t xml:space="preserve"> that </w:t>
      </w:r>
      <w:r w:rsidR="000D40C6">
        <w:t>a</w:t>
      </w:r>
      <w:r w:rsidR="00654B59">
        <w:t xml:space="preserve"> model including </w:t>
      </w:r>
      <w:r w:rsidR="00E3179D" w:rsidRPr="00E3179D">
        <w:t>a linear association</w:t>
      </w:r>
      <w:r w:rsidR="00654B59">
        <w:t xml:space="preserve"> was 12.8 times more likely than an intercept-only model</w:t>
      </w:r>
      <w:r w:rsidR="000D40C6">
        <w:t>, providing strong evidence for developmental change</w:t>
      </w:r>
      <w:r w:rsidR="00E3179D" w:rsidRPr="00E3179D">
        <w:t xml:space="preserve">. The </w:t>
      </w:r>
      <m:oMath>
        <m:r>
          <w:rPr>
            <w:rFonts w:ascii="Cambria Math" w:hAnsi="Cambria Math"/>
          </w:rPr>
          <m:t>β</m:t>
        </m:r>
      </m:oMath>
      <w:r w:rsidR="00E3179D" w:rsidRPr="00E3179D">
        <w:rPr>
          <w:rFonts w:eastAsiaTheme="minorEastAsia"/>
        </w:rPr>
        <w:t xml:space="preserve"> </w:t>
      </w:r>
      <w:r w:rsidR="00E3179D" w:rsidRPr="00E3179D">
        <w:t>estimate indicates that for each month of age children increased their accuracy score by 0.</w:t>
      </w:r>
      <w:r w:rsidR="005F6F8E">
        <w:t>00</w:t>
      </w:r>
      <w:r w:rsidR="00E3179D" w:rsidRPr="00E3179D">
        <w:t xml:space="preserve">7, i.e., an increase of ~1% point, meaning that over the course of one year the model estimates a ~12% point gain in accuracy when establishing reference in the VLP task. </w:t>
      </w:r>
    </w:p>
    <w:p w14:paraId="5C1EE624" w14:textId="71685E5C" w:rsidR="00E3179D" w:rsidRPr="00E3179D" w:rsidRDefault="00E3179D" w:rsidP="00E3179D">
      <w:pPr>
        <w:spacing w:before="120"/>
      </w:pPr>
      <w:r w:rsidRPr="00E3179D">
        <w:t xml:space="preserve">Mean RTs were negatively associated with age (Figure </w:t>
      </w:r>
      <w:r w:rsidR="00C25D0A">
        <w:t>5</w:t>
      </w:r>
      <w:r w:rsidRPr="00E3179D">
        <w:t>B), with older children shifting more quickly to the target picture than 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A84A008" w14:textId="1DE11C6F"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w:t>
      </w:r>
      <w:r w:rsidR="00C25D0A">
        <w:rPr>
          <w:rFonts w:ascii="Times New Roman" w:hAnsi="Times New Roman" w:cs="Times New Roman"/>
          <w:b/>
          <w:i/>
        </w:rPr>
        <w:t>5</w:t>
      </w:r>
      <w:r w:rsidRPr="00E3179D">
        <w:rPr>
          <w:rFonts w:ascii="Times New Roman" w:hAnsi="Times New Roman" w:cs="Times New Roman"/>
          <w:b/>
          <w:i/>
        </w:rPr>
        <w:t xml:space="preserve">: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w:t>
      </w:r>
      <w:r w:rsidR="00C25D0A">
        <w:rPr>
          <w:rFonts w:ascii="Times New Roman" w:hAnsi="Times New Roman" w:cs="Times New Roman"/>
          <w:i/>
        </w:rPr>
        <w:t>5</w:t>
      </w:r>
      <w:r w:rsidRPr="00E3179D">
        <w:rPr>
          <w:rFonts w:ascii="Times New Roman" w:hAnsi="Times New Roman" w:cs="Times New Roman"/>
          <w:i/>
        </w:rPr>
        <w:t>A) and mean RT (</w:t>
      </w:r>
      <w:r w:rsidR="00C25D0A">
        <w:rPr>
          <w:rFonts w:ascii="Times New Roman" w:hAnsi="Times New Roman" w:cs="Times New Roman"/>
          <w:i/>
        </w:rPr>
        <w:t>5</w:t>
      </w:r>
      <w:r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04C172C9" w:rsidR="00E3179D" w:rsidRPr="00E3179D" w:rsidRDefault="00E3179D" w:rsidP="00E3179D">
      <w:r w:rsidRPr="00E3179D">
        <w:t>Together, the accuracy and RT analyses show</w:t>
      </w:r>
      <w:r w:rsidR="009E7E87">
        <w:t>ed</w:t>
      </w:r>
      <w:r w:rsidRPr="00E3179D">
        <w:t xml:space="preserve"> that young ASL learners reliably </w:t>
      </w:r>
      <w:r w:rsidR="009E7E87">
        <w:t>looked away from</w:t>
      </w:r>
      <w:r w:rsidR="009E7E87" w:rsidRPr="00E3179D">
        <w:t xml:space="preserve"> </w:t>
      </w:r>
      <w:r w:rsidR="009E7E87">
        <w:t>the</w:t>
      </w:r>
      <w:r w:rsidR="009E7E87" w:rsidRPr="00E3179D">
        <w:t xml:space="preserve"> </w:t>
      </w:r>
      <w:r w:rsidRPr="00E3179D">
        <w:t>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37343F6"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w:r w:rsidR="00F10B01">
        <w:t>although this relationship was</w:t>
      </w:r>
      <w:r w:rsidR="007401F5">
        <w:t xml:space="preserve"> weaker</w:t>
      </w:r>
      <w:r w:rsidR="00F10B01">
        <w:t>, with</w:t>
      </w:r>
      <w:r w:rsidR="007401F5">
        <w:t xml:space="preserve"> a</w:t>
      </w:r>
      <w:r w:rsidR="00F10B01">
        <w:t xml:space="preserve">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w:t>
      </w:r>
      <w:r w:rsidR="005F6F8E">
        <w:t>00</w:t>
      </w:r>
      <w:r w:rsidR="00344C31">
        <w:t>3</w:t>
      </w:r>
      <w:r w:rsidRPr="00E3179D">
        <w:t xml:space="preserve"> increase for each additional sign </w:t>
      </w:r>
      <w:r w:rsidRPr="00E3179D">
        <w:lastRenderedPageBreak/>
        <w:t>children knew. Moreover, children who were 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Pr="00E3179D" w:rsidRDefault="00E3179D" w:rsidP="00E3179D">
      <w:pPr>
        <w:pStyle w:val="ImageCaption"/>
        <w:rPr>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41AEC263" w14:textId="6A0B047D"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Fernald et al., 2006</w:t>
      </w:r>
      <w:r w:rsidR="009E7E87">
        <w:t xml:space="preserve">) and </w:t>
      </w:r>
      <w:r w:rsidR="009E7E87" w:rsidRPr="00E3179D">
        <w:t>Spanish</w:t>
      </w:r>
      <w:r w:rsidRPr="00E3179D">
        <w:t xml:space="preserve"> </w:t>
      </w:r>
      <w:r w:rsidR="009E7E87">
        <w:t>(</w:t>
      </w:r>
      <w:r w:rsidRPr="00E3179D">
        <w:t>Hurtado, Marchman,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 xml:space="preserve">vocabulary. </w:t>
      </w:r>
      <w:commentRangeStart w:id="29"/>
      <w:commentRangeStart w:id="30"/>
      <w:r w:rsidRPr="00E3179D">
        <w:t xml:space="preserve">There are three main findings </w:t>
      </w:r>
      <w:commentRangeEnd w:id="29"/>
      <w:r w:rsidR="009E7E87">
        <w:rPr>
          <w:rStyle w:val="CommentReference"/>
        </w:rPr>
        <w:commentReference w:id="29"/>
      </w:r>
      <w:commentRangeEnd w:id="30"/>
      <w:r w:rsidR="0013377A">
        <w:rPr>
          <w:rStyle w:val="CommentReference"/>
        </w:rPr>
        <w:commentReference w:id="30"/>
      </w:r>
      <w:r w:rsidRPr="00E3179D">
        <w:t>from this research.</w:t>
      </w:r>
    </w:p>
    <w:p w14:paraId="58612D2A" w14:textId="6BC33754" w:rsidR="00C25D0A" w:rsidRPr="00E3179D" w:rsidRDefault="00C25D0A" w:rsidP="00C25D0A">
      <w:r>
        <w:t>First</w:t>
      </w:r>
      <w:r w:rsidRPr="00E3179D">
        <w:t>, we found that deaf and hearing children</w:t>
      </w:r>
      <w:r w:rsidRPr="00E3179D" w:rsidDel="00D55A35">
        <w:t xml:space="preserve"> </w:t>
      </w:r>
      <w:r w:rsidRPr="00E3179D">
        <w:t xml:space="preserve">learning ASL as a first language </w:t>
      </w:r>
      <w:r w:rsidR="00F10B01">
        <w:t>showed</w:t>
      </w:r>
      <w:r w:rsidR="00F10B01" w:rsidRPr="00E3179D">
        <w:t xml:space="preserve"> </w:t>
      </w:r>
      <w:r w:rsidRPr="00E3179D">
        <w:t xml:space="preserve">similar </w:t>
      </w:r>
      <w:r w:rsidR="00F10B01">
        <w:t xml:space="preserve">patterns of </w:t>
      </w:r>
      <w:r w:rsidRPr="00E3179D">
        <w:t>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p>
    <w:p w14:paraId="1D04FF88" w14:textId="5BEBE057" w:rsidR="00E3179D" w:rsidRPr="00E3179D" w:rsidRDefault="00C25D0A" w:rsidP="00E3179D">
      <w:r>
        <w:t>Second</w:t>
      </w:r>
      <w:r w:rsidR="00E3179D" w:rsidRPr="00E3179D">
        <w:t>, like children learning spoken language (Fernald et al., 1998), young ASL learners showed significant age-related improvements in the efficiency with which they processed language</w:t>
      </w:r>
      <w:r w:rsidR="00F5677D">
        <w:t xml:space="preserve"> on their way to achieving adult levels of proficiency</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Note that children were not as accurate or as efficient as adult signers, indicating that they were still making progress towards adult-like processing skills</w:t>
      </w:r>
      <w:r w:rsidR="00E3179D" w:rsidRPr="00E3179D">
        <w:rPr>
          <w:rStyle w:val="CommentReference"/>
          <w:sz w:val="24"/>
          <w:szCs w:val="24"/>
        </w:rPr>
        <w:t>.</w:t>
      </w:r>
      <w:r w:rsidR="00E3179D" w:rsidRPr="00E3179D">
        <w:t xml:space="preserve"> 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 xml:space="preserve">work on developmental trajectories of deaf children has focused on language production, since production is easier to observe and to measure than comprehension. By developing precise measures of real-time ASL </w:t>
      </w:r>
      <w:r w:rsidR="00E3179D" w:rsidRPr="00E3179D">
        <w:lastRenderedPageBreak/>
        <w:t>comprehension, we were able to study the emergence of children's language skills much earlier in development than is possible using other methods.</w:t>
      </w:r>
    </w:p>
    <w:p w14:paraId="63CBB568" w14:textId="785F507D" w:rsidR="00E3179D" w:rsidRPr="00E3179D" w:rsidRDefault="00C25D0A" w:rsidP="00E3179D">
      <w:r>
        <w:t>Finally</w:t>
      </w:r>
      <w:r w:rsidR="00E3179D" w:rsidRPr="00E3179D">
        <w:t xml:space="preserve">, we 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58B8F769" w:rsidR="00E3179D" w:rsidRPr="00E3179D" w:rsidRDefault="009006E8" w:rsidP="00E3179D">
      <w:r>
        <w:t>One</w:t>
      </w:r>
      <w:r w:rsidR="00EB3C7D">
        <w:t xml:space="preserve"> important</w:t>
      </w:r>
      <w:r w:rsidR="00E3179D" w:rsidRPr="00E3179D">
        <w:t xml:space="preserve"> limitation</w:t>
      </w:r>
      <w:r>
        <w:t xml:space="preserve"> of this research is 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than most</w:t>
      </w:r>
      <w:r w:rsidR="00E3179D" w:rsidRPr="00E3179D">
        <w:t xml:space="preserve"> </w:t>
      </w:r>
      <w:r>
        <w:t>samples</w:t>
      </w:r>
      <w:r w:rsidRPr="00E3179D">
        <w:t xml:space="preserve"> </w:t>
      </w:r>
      <w:r w:rsidR="00E3179D" w:rsidRPr="00E3179D">
        <w:t>in previous research on ASL</w:t>
      </w:r>
      <w:r w:rsidR="00BB2F49">
        <w:t xml:space="preserve"> development</w:t>
      </w:r>
      <w:r w:rsidR="00E3179D" w:rsidRPr="00E3179D">
        <w:t xml:space="preserve">, it was still </w:t>
      </w:r>
      <w:r>
        <w:t>relatively</w:t>
      </w:r>
      <w:r w:rsidRPr="00E3179D">
        <w:t xml:space="preserve"> </w:t>
      </w:r>
      <w:r w:rsidR="00E3179D" w:rsidRPr="00E3179D">
        <w:t xml:space="preserve">small. </w:t>
      </w:r>
      <w:r w:rsidR="00C25D0A">
        <w:t xml:space="preserve"> </w:t>
      </w:r>
      <w:r w:rsidR="00EB3C7D">
        <w:t xml:space="preserve">More data is needed in order to precisely estimate the developmental trajectory of visual language processing skills. </w:t>
      </w:r>
      <w:r w:rsidR="00E3179D" w:rsidRPr="00E3179D">
        <w:t>To facilitate replication, we have made all of our stimuli, data, and analysis code publicly available (http://kemacdonald.github.io/SOL), with the hope that other researchers will benefit from what we have learned in this work.</w:t>
      </w:r>
    </w:p>
    <w:p w14:paraId="5325991A" w14:textId="71B4DA60" w:rsidR="00E3179D" w:rsidRPr="00E3179D" w:rsidRDefault="00E3179D" w:rsidP="00E3179D">
      <w:r w:rsidRPr="00E3179D">
        <w:t>Second, testing groups of children within a narrower age range might have revealed independent effects of vocabulary size on ASL processing measures,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422A8A83" w:rsidR="00E3179D" w:rsidRPr="00E3179D" w:rsidRDefault="00E3179D" w:rsidP="00E3179D">
      <w:pPr>
        <w:shd w:val="clear" w:color="auto" w:fill="FFFFFF"/>
        <w:rPr>
          <w:color w:val="222222"/>
        </w:rPr>
      </w:pPr>
      <w:r w:rsidRPr="00E3179D">
        <w:t xml:space="preserve">Third, central characteristics of the VLP task make it difficult to directly compare our findings with previous work on ASL and spoken language processing. For example, in contrast to prior ASL gating studies with adults (e.g., Emmorey &amp; Corina, 1990; Morford &amp; Carlsen, </w:t>
      </w:r>
      <w:r w:rsidRPr="00E3179D">
        <w:lastRenderedPageBreak/>
        <w:t xml:space="preserve">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w:t>
      </w:r>
      <w:r w:rsidR="00E65FC1">
        <w:rPr>
          <w:color w:val="222222"/>
        </w:rPr>
        <w:t xml:space="preserve">of </w:t>
      </w:r>
      <w:r w:rsidRPr="00E3179D">
        <w:rPr>
          <w:color w:val="222222"/>
        </w:rPr>
        <w:t xml:space="preserve">links to measures of vocabulary. </w:t>
      </w:r>
    </w:p>
    <w:p w14:paraId="2123421D" w14:textId="3BB95597"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visual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 xml:space="preserve">look different in children who are late learners or who have more heterogeneous and inconsistent exposure to ASL.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Hurtado, Marchman, &amp; Fernald, 2008; Weisleder &amp; Fernald, 2013), we would expect similar relations </w:t>
      </w:r>
      <w:r w:rsidR="00265BAC">
        <w:t xml:space="preserve">between early language input and outcomes </w:t>
      </w:r>
      <w:r w:rsidRPr="00E3179D">
        <w:t>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72B4CD10" w:rsidR="00E3179D" w:rsidRPr="00E3179D" w:rsidRDefault="00E3179D" w:rsidP="00E3179D">
      <w:r w:rsidRPr="00E3179D">
        <w:lastRenderedPageBreak/>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hearing ASL-learning children, suggesting that both groups were sensitive to the modality-specific constraints of processing a visual language in real-time. </w:t>
      </w:r>
      <w:r w:rsidR="009C12D2" w:rsidRPr="00E3179D">
        <w:t xml:space="preserve">These findings indicate that processing efficiency is a fundamental skill essential for language learning regardless of language </w:t>
      </w:r>
      <w:commentRangeStart w:id="31"/>
      <w:r w:rsidR="009C12D2" w:rsidRPr="00E3179D">
        <w:t>modality</w:t>
      </w:r>
      <w:commentRangeEnd w:id="31"/>
      <w:r w:rsidR="00EB3C7D">
        <w:rPr>
          <w:rStyle w:val="CommentReference"/>
        </w:rPr>
        <w:commentReference w:id="31"/>
      </w:r>
      <w:r w:rsidR="009C12D2" w:rsidRPr="00E3179D">
        <w:t>.</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38E6763B"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w:t>
      </w:r>
      <w:r w:rsidR="009B7853">
        <w:rPr>
          <w:color w:val="222222"/>
          <w:shd w:val="clear" w:color="auto" w:fill="FFFFFF"/>
        </w:rPr>
        <w:t xml:space="preserve"> </w:t>
      </w:r>
      <w:bookmarkStart w:id="32" w:name="_GoBack"/>
      <w:bookmarkEnd w:id="32"/>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
    <w:p w14:paraId="15AA13F1" w14:textId="259BA186" w:rsidR="00E3179D" w:rsidRPr="00E3179D" w:rsidRDefault="00E3179D" w:rsidP="00E3179D">
      <w:pPr>
        <w:pStyle w:val="Bibliography"/>
        <w:ind w:left="720" w:hanging="720"/>
      </w:pPr>
      <w:r w:rsidRPr="00E3179D">
        <w:t>Carreiras, M., Gutiérrez-Sigut, E., Baquero, S., &amp; Corina, D. (2008). Lexical processi</w:t>
      </w:r>
      <w:r w:rsidR="00A152B2">
        <w:t>ng in Spanish Sign Language (LSE</w:t>
      </w:r>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Lexical priming in American Sign Language. In </w:t>
      </w:r>
      <w:r w:rsidRPr="00E3179D">
        <w:rPr>
          <w:i/>
        </w:rPr>
        <w:t>34th annual meeting of the Psychonomics Society</w:t>
      </w:r>
      <w:r w:rsidRPr="00E3179D">
        <w:t>.</w:t>
      </w:r>
    </w:p>
    <w:p w14:paraId="7DF4ACF5" w14:textId="77777777" w:rsidR="00E3179D" w:rsidRPr="00E3179D" w:rsidRDefault="00E3179D" w:rsidP="00E3179D">
      <w:pPr>
        <w:pStyle w:val="Bibliography"/>
        <w:ind w:left="720" w:hanging="720"/>
      </w:pPr>
      <w:r w:rsidRPr="00E3179D">
        <w:t xml:space="preserve">Corina, D. P., &amp; Knapp, H. P. (2006). Lexical retrieval inAmerican Sign Language production. </w:t>
      </w:r>
      <w:r w:rsidRPr="00E3179D">
        <w:rPr>
          <w:i/>
        </w:rPr>
        <w:t>Papers in Laboratory Phonology</w:t>
      </w:r>
      <w:r w:rsidRPr="00E3179D">
        <w:t xml:space="preserve">, </w:t>
      </w:r>
      <w:r w:rsidRPr="00E3179D">
        <w:rPr>
          <w:i/>
        </w:rPr>
        <w:t>8</w:t>
      </w:r>
      <w:r w:rsidRPr="00E3179D">
        <w:t>, 213–240.</w:t>
      </w:r>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r w:rsidRPr="00E3179D">
        <w:t xml:space="preserve">Fenson,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r w:rsidRPr="00E3179D">
        <w:rPr>
          <w:i/>
        </w:rPr>
        <w:t>Developmental Psychology</w:t>
      </w:r>
      <w:r w:rsidRPr="00E3179D">
        <w:t xml:space="preserve">, </w:t>
      </w:r>
      <w:r w:rsidRPr="00E3179D">
        <w:rPr>
          <w:i/>
        </w:rPr>
        <w:t>42</w:t>
      </w:r>
      <w:r w:rsidRPr="00E3179D">
        <w:t>(1), 98.</w:t>
      </w:r>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Rapid gains in speed of verbal processing by infants in the 2nd year.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r w:rsidRPr="00E3179D">
        <w:t xml:space="preserve">Grosjean,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r w:rsidRPr="00E3179D">
        <w:t xml:space="preserve">Harris, M., &amp; Mohay, H. (1997).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r w:rsidRPr="00E3179D">
        <w:rPr>
          <w:i/>
        </w:rPr>
        <w:t>Developmental Science</w:t>
      </w:r>
      <w:r w:rsidRPr="00E3179D">
        <w:t xml:space="preserve">, </w:t>
      </w:r>
      <w:r w:rsidRPr="00E3179D">
        <w:rPr>
          <w:i/>
        </w:rPr>
        <w:t>11</w:t>
      </w:r>
      <w:r w:rsidRPr="00E3179D">
        <w:t>(6), F31–F39.</w:t>
      </w:r>
    </w:p>
    <w:p w14:paraId="2418E2B3" w14:textId="77777777" w:rsidR="00E3179D" w:rsidRPr="00E3179D" w:rsidRDefault="00E3179D" w:rsidP="00817122">
      <w:pPr>
        <w:pStyle w:val="Bibliography"/>
        <w:ind w:left="720" w:hanging="720"/>
        <w:rPr>
          <w:color w:val="050504"/>
        </w:rPr>
      </w:pPr>
      <w:r w:rsidRPr="00E3179D">
        <w:rPr>
          <w:color w:val="050504"/>
        </w:rPr>
        <w:t xml:space="preserve">Law, F. &amp; Edwards, J. R.  (2014). Effects of vocabulary size on online lexical processing by preschoolers.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r w:rsidRPr="00E3179D">
        <w:t xml:space="preserve">Lieberman, A. M., Borovsky, A., Hatrak, M., &amp; Mayberry, R. I. (2014).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r w:rsidRPr="00E3179D">
        <w:rPr>
          <w:color w:val="222222"/>
          <w:shd w:val="clear" w:color="auto" w:fill="FFFFFF"/>
        </w:rPr>
        <w:lastRenderedPageBreak/>
        <w:t>Lieberman, A. M., Borovsky, A., Hatrak, M., &amp; Mayberry, R. I. (2015).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r w:rsidRPr="00E3179D">
        <w:rPr>
          <w:i/>
        </w:rPr>
        <w:t>Handbook of Child Language Acquisition</w:t>
      </w:r>
      <w:r w:rsidRPr="00E3179D">
        <w:t xml:space="preserve">, </w:t>
      </w:r>
      <w:r w:rsidRPr="00E3179D">
        <w:rPr>
          <w:i/>
        </w:rPr>
        <w:t>531</w:t>
      </w:r>
      <w:r w:rsidRPr="00E3179D">
        <w:t>, 567.</w:t>
      </w:r>
    </w:p>
    <w:p w14:paraId="78E3E6F7" w14:textId="77777777" w:rsidR="00E3179D" w:rsidRPr="00E3179D" w:rsidRDefault="00E3179D" w:rsidP="00817122">
      <w:pPr>
        <w:pStyle w:val="Bibliography"/>
        <w:ind w:left="720" w:hanging="720"/>
      </w:pPr>
      <w:r w:rsidRPr="00E3179D">
        <w:t xml:space="preserve">Marchman, V. A., &amp; Fernald, A. (2008). Speed of word recognition and vocabulary knowledge in infancy predict cognitive and language outcomes in later childhood. </w:t>
      </w:r>
      <w:r w:rsidRPr="00E3179D">
        <w:rPr>
          <w:i/>
        </w:rPr>
        <w:t>Developmental Science</w:t>
      </w:r>
      <w:r w:rsidRPr="00E3179D">
        <w:t xml:space="preserve">, </w:t>
      </w:r>
      <w:r w:rsidRPr="00E3179D">
        <w:rPr>
          <w:i/>
        </w:rPr>
        <w:t>11</w:t>
      </w:r>
      <w:r w:rsidRPr="00E3179D">
        <w:t>(3), F9–F16.</w:t>
      </w:r>
    </w:p>
    <w:p w14:paraId="5A2088CA" w14:textId="77777777" w:rsidR="00E3179D" w:rsidRPr="00E3179D" w:rsidRDefault="00E3179D" w:rsidP="00817122">
      <w:pPr>
        <w:pStyle w:val="Bibliography"/>
        <w:ind w:left="720" w:hanging="720"/>
      </w:pPr>
      <w:r w:rsidRPr="00E3179D">
        <w:t xml:space="preserve">Marslen-Wilson, W., &amp; Zwitserlood, P. (1989).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Mayberry, R. I., &amp; Squires, B. (2006). Sign language acquisition.</w:t>
      </w:r>
    </w:p>
    <w:p w14:paraId="23E9FDBD" w14:textId="77777777" w:rsidR="00E3179D" w:rsidRPr="00E3179D" w:rsidRDefault="00E3179D" w:rsidP="00817122">
      <w:pPr>
        <w:pStyle w:val="Bibliography"/>
        <w:ind w:left="720" w:hanging="720"/>
      </w:pPr>
      <w:r w:rsidRPr="00E3179D">
        <w:rPr>
          <w:shd w:val="clear" w:color="auto" w:fill="FFFFFF"/>
        </w:rPr>
        <w:t>McElreath,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Mauk, C., Mirus, G. R., &amp; Conlin, K. E. (1998). Motoric constraints on early sign acquisition.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Karchmer,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lastRenderedPageBreak/>
        <w:t xml:space="preserve">Newport, E. L., &amp; Meier, R. P. (1985). </w:t>
      </w:r>
      <w:r w:rsidRPr="00E3179D">
        <w:rPr>
          <w:i/>
        </w:rPr>
        <w:t xml:space="preserve">The </w:t>
      </w:r>
      <w:r w:rsidR="002D2CCC">
        <w:rPr>
          <w:i/>
        </w:rPr>
        <w:t>A</w:t>
      </w:r>
      <w:r w:rsidR="002D2CCC" w:rsidRPr="00E3179D">
        <w:rPr>
          <w:i/>
        </w:rPr>
        <w:t xml:space="preserve">cquisition </w:t>
      </w:r>
      <w:r w:rsidRPr="00E3179D">
        <w:rPr>
          <w:i/>
        </w:rPr>
        <w:t>of American Sign Language.</w:t>
      </w:r>
      <w:r w:rsidRPr="00E3179D">
        <w:t xml:space="preserve"> Lawrence Erlbaum Associates, Inc.</w:t>
      </w:r>
      <w:r w:rsidR="0013377A">
        <w:t xml:space="preserve"> </w:t>
      </w:r>
      <w:r w:rsidRPr="00E3179D">
        <w:rPr>
          <w:shd w:val="clear" w:color="auto" w:fill="FFFFFF"/>
        </w:rPr>
        <w:t>Petronio, K., &amp; Lillo-Martin, D., (1997). WH-Movement and the Position of Spec-CP:</w:t>
      </w:r>
    </w:p>
    <w:p w14:paraId="7186A714" w14:textId="2A2F792D" w:rsidR="0013377A" w:rsidRPr="0013377A" w:rsidRDefault="00E3179D" w:rsidP="0013377A">
      <w:r w:rsidRPr="00E3179D">
        <w:rPr>
          <w:shd w:val="clear" w:color="auto" w:fill="FFFFFF"/>
        </w:rPr>
        <w:t>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r w:rsidRPr="0013377A">
        <w:rPr>
          <w:shd w:val="clear" w:color="auto" w:fill="FFFFFF"/>
        </w:rPr>
        <w:t>Plummer, M. (2003, March).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77CDF22B" w14:textId="2128D8FA" w:rsidR="00E3179D" w:rsidRPr="00E3179D" w:rsidRDefault="00E3179D" w:rsidP="00817122">
      <w:pPr>
        <w:pStyle w:val="Bibliography"/>
        <w:ind w:left="720" w:hanging="720"/>
      </w:pPr>
      <w:r w:rsidRPr="00E3179D">
        <w:rPr>
          <w:shd w:val="clear" w:color="auto" w:fill="FFFFFF"/>
        </w:rPr>
        <w:t>Ratcliff, R. (1993). Methods for dealing with reaction time outliers.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r w:rsidRPr="00E3179D">
        <w:t xml:space="preserve">Stan Development Team. 2016. RStan: the R interface to Stan, Version 2.9.0. </w:t>
      </w:r>
      <w:hyperlink r:id="rId15" w:history="1">
        <w:r w:rsidRPr="00E3179D">
          <w:rPr>
            <w:rStyle w:val="Hyperlink"/>
          </w:rPr>
          <w:t>http://mc-stan.org</w:t>
        </w:r>
      </w:hyperlink>
    </w:p>
    <w:p w14:paraId="6B2D8EE4" w14:textId="5B2BB7B9" w:rsidR="00D15321" w:rsidRDefault="00D15321" w:rsidP="00817122">
      <w:pPr>
        <w:pStyle w:val="Bibliography"/>
        <w:ind w:left="720" w:hanging="720"/>
      </w:pPr>
      <w:r>
        <w:t xml:space="preserve">Tanenhaus, M.K., Magnuson, J.S., Dahan,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r>
        <w:rPr>
          <w:bCs/>
        </w:rPr>
        <w:t xml:space="preserve">, </w:t>
      </w:r>
      <w:r w:rsidRPr="00D15321">
        <w:rPr>
          <w:bCs/>
        </w:rPr>
        <w:t xml:space="preserve"> </w:t>
      </w:r>
      <w:r>
        <w:rPr>
          <w:bCs/>
        </w:rPr>
        <w:t>29(6), 557 – 580.</w:t>
      </w:r>
    </w:p>
    <w:p w14:paraId="7FB2B023" w14:textId="77777777" w:rsidR="00E3179D" w:rsidRPr="00E3179D" w:rsidRDefault="00E3179D" w:rsidP="00817122">
      <w:pPr>
        <w:pStyle w:val="Bibliography"/>
        <w:ind w:left="720" w:hanging="720"/>
      </w:pPr>
      <w:r w:rsidRPr="00E3179D">
        <w:t xml:space="preserve">Venker, C. E., Eernisse, E. R., Saffran, J. R., Ellis Weismer, S. (2013).   Individual differences in the real-time comprehension of children with ASD.  </w:t>
      </w:r>
      <w:r w:rsidRPr="00E3179D">
        <w:rPr>
          <w:i/>
        </w:rPr>
        <w:t>Autism Research</w:t>
      </w:r>
      <w:r w:rsidRPr="00E3179D">
        <w:t>, 6, 417 – 432.</w:t>
      </w:r>
    </w:p>
    <w:p w14:paraId="2A562BD0" w14:textId="46DB97F7" w:rsidR="00480D17" w:rsidRPr="00E3179D" w:rsidRDefault="00E3179D" w:rsidP="00817122">
      <w:pPr>
        <w:ind w:left="720" w:hanging="720"/>
      </w:pPr>
      <w:r w:rsidRPr="00E3179D">
        <w:rPr>
          <w:color w:val="222222"/>
          <w:shd w:val="clear" w:color="auto" w:fill="FFFFFF"/>
        </w:rPr>
        <w:t>Wagenmakers, E. J., Lodewyckx, T., Kuriyal, H., &amp; Grasman, R. (2010).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r>
        <w:lastRenderedPageBreak/>
        <w:t xml:space="preserve">Waxman, S., </w:t>
      </w:r>
      <w:r w:rsidR="00D80250">
        <w:t xml:space="preserve">Fu, X., Arunachalam, S., Leddon, E., Geraghty, K., &amp; Song, H. (2013).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r w:rsidR="00D80250" w:rsidRPr="003A2A37">
        <w:rPr>
          <w:i/>
        </w:rPr>
        <w:t>Child Development Perspectives</w:t>
      </w:r>
      <w:r w:rsidR="00940314">
        <w:t>,</w:t>
      </w:r>
      <w:r w:rsidR="003A2A37">
        <w:t xml:space="preserve"> 7(3), 155-159.</w:t>
      </w:r>
    </w:p>
    <w:p w14:paraId="4DDD99AC" w14:textId="186ED2F6" w:rsidR="002A2A03" w:rsidRPr="00E3179D" w:rsidRDefault="00E3179D" w:rsidP="00480D17">
      <w:pPr>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6"/>
      <w:headerReference w:type="default" r:id="rId17"/>
      <w:headerReference w:type="first" r:id="rId18"/>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yle MacDonald" w:date="2016-09-16T08:31:00Z" w:initials="KM">
    <w:p w14:paraId="0B60F45E" w14:textId="3EF428A6" w:rsidR="009E3088" w:rsidRDefault="009E3088">
      <w:pPr>
        <w:pStyle w:val="CommentText"/>
      </w:pPr>
      <w:r>
        <w:t xml:space="preserve">I </w:t>
      </w:r>
      <w:r>
        <w:rPr>
          <w:rStyle w:val="CommentReference"/>
        </w:rPr>
        <w:annotationRef/>
      </w:r>
      <w:r>
        <w:t>removed “young children” to emphasize that we also tested adults in this work, which I didn’t emphasize enough in the first submission.</w:t>
      </w:r>
    </w:p>
  </w:comment>
  <w:comment w:id="2" w:author="Kyle MacDonald" w:date="2016-09-16T08:47:00Z" w:initials="KM">
    <w:p w14:paraId="6093DB3F" w14:textId="49BA90E4" w:rsidR="009E3088" w:rsidRDefault="009E3088">
      <w:pPr>
        <w:pStyle w:val="CommentText"/>
      </w:pPr>
      <w:r>
        <w:rPr>
          <w:rStyle w:val="CommentReference"/>
        </w:rPr>
        <w:annotationRef/>
      </w:r>
      <w:r w:rsidR="005F6F8E">
        <w:rPr>
          <w:rStyle w:val="CommentReference"/>
        </w:rPr>
        <w:t>I m</w:t>
      </w:r>
      <w:r>
        <w:rPr>
          <w:rStyle w:val="CommentReference"/>
        </w:rPr>
        <w:t>oved the deaf/hearing comparison first to make it parallel to the order in the paper.</w:t>
      </w:r>
    </w:p>
  </w:comment>
  <w:comment w:id="8" w:author="Kyle MacDonald" w:date="2016-09-16T08:33:00Z" w:initials="KM">
    <w:p w14:paraId="3AD218AE" w14:textId="7E1B90F6" w:rsidR="009E3088" w:rsidRDefault="009E3088">
      <w:pPr>
        <w:pStyle w:val="CommentText"/>
      </w:pPr>
      <w:r>
        <w:rPr>
          <w:rStyle w:val="CommentReference"/>
        </w:rPr>
        <w:annotationRef/>
      </w:r>
      <w:r>
        <w:t>I removed the phrase “very young children” to emphasize the adult findings.</w:t>
      </w:r>
    </w:p>
  </w:comment>
  <w:comment w:id="9" w:author="Fernald Anne" w:date="2016-08-26T11:47:00Z" w:initials="TU">
    <w:p w14:paraId="3B563980" w14:textId="77777777" w:rsidR="009E3088" w:rsidRDefault="009E3088" w:rsidP="005B377A">
      <w:pPr>
        <w:pStyle w:val="CommentText"/>
      </w:pPr>
      <w:r>
        <w:rPr>
          <w:rStyle w:val="CommentReference"/>
        </w:rPr>
        <w:annotationRef/>
      </w:r>
      <w:r>
        <w:rPr>
          <w:rStyle w:val="CommentReference"/>
        </w:rPr>
        <w:t>T</w:t>
      </w:r>
      <w:r>
        <w:t>his comparison also includes adults which should be mentioned: “..in younger and older ASL-learning children as well as adult signers fluent in ASL”</w:t>
      </w:r>
    </w:p>
  </w:comment>
  <w:comment w:id="10" w:author="Virginia A. Marchman Ph.D." w:date="2016-09-15T14:24:00Z" w:initials="MVAP">
    <w:p w14:paraId="206A1722" w14:textId="11250890" w:rsidR="009E3088" w:rsidRDefault="009E3088">
      <w:pPr>
        <w:pStyle w:val="CommentText"/>
      </w:pPr>
      <w:r>
        <w:rPr>
          <w:rStyle w:val="CommentReference"/>
        </w:rPr>
        <w:annotationRef/>
      </w:r>
      <w:r>
        <w:t>This comparison only includes the kids.</w:t>
      </w:r>
    </w:p>
  </w:comment>
  <w:comment w:id="11" w:author="Fernald Anne" w:date="2016-08-28T20:56:00Z" w:initials="TU">
    <w:p w14:paraId="09222566" w14:textId="2C9DBD17" w:rsidR="009E3088" w:rsidRDefault="009E3088">
      <w:pPr>
        <w:pStyle w:val="CommentText"/>
      </w:pPr>
      <w:r>
        <w:rPr>
          <w:rStyle w:val="CommentReference"/>
        </w:rPr>
        <w:annotationRef/>
      </w:r>
      <w:r>
        <w:t>Some controversy about this, but it’s still a defensible claim.  I’ve added a relevant reference</w:t>
      </w:r>
    </w:p>
  </w:comment>
  <w:comment w:id="12" w:author="Kyle MacDonald" w:date="2016-09-16T08:35:00Z" w:initials="KM">
    <w:p w14:paraId="38861F2D" w14:textId="5D085F3E" w:rsidR="009E3088" w:rsidRDefault="009E3088">
      <w:pPr>
        <w:pStyle w:val="CommentText"/>
      </w:pPr>
      <w:r>
        <w:rPr>
          <w:rStyle w:val="CommentReference"/>
        </w:rPr>
        <w:annotationRef/>
      </w:r>
      <w:r>
        <w:t>Thanks for adding!</w:t>
      </w:r>
    </w:p>
  </w:comment>
  <w:comment w:id="13" w:author="Fernald Anne" w:date="2016-08-30T21:34:00Z" w:initials="TU">
    <w:p w14:paraId="0A09D039" w14:textId="77777777" w:rsidR="009E3088" w:rsidRDefault="009E3088" w:rsidP="00722D09">
      <w:pPr>
        <w:pStyle w:val="CommentText"/>
      </w:pPr>
      <w:r>
        <w:rPr>
          <w:rStyle w:val="CommentReference"/>
        </w:rPr>
        <w:annotationRef/>
      </w:r>
      <w:r>
        <w:t>I changed “lexical access” to  “establishing reference” since lexical access is a mental process that may not be isomorphic with gaze shifting for signers</w:t>
      </w:r>
    </w:p>
    <w:p w14:paraId="73DD838F" w14:textId="66043880" w:rsidR="009E3088" w:rsidRDefault="009E3088">
      <w:pPr>
        <w:pStyle w:val="CommentText"/>
      </w:pPr>
    </w:p>
  </w:comment>
  <w:comment w:id="14" w:author="Kyle MacDonald" w:date="2016-09-16T08:47:00Z" w:initials="KM">
    <w:p w14:paraId="58F3ACC5" w14:textId="2379E219" w:rsidR="009E3088" w:rsidRDefault="009E3088">
      <w:pPr>
        <w:pStyle w:val="CommentText"/>
      </w:pPr>
      <w:r>
        <w:rPr>
          <w:rStyle w:val="CommentReference"/>
        </w:rPr>
        <w:annotationRef/>
      </w:r>
      <w:r>
        <w:t xml:space="preserve">I agree – </w:t>
      </w:r>
      <w:r w:rsidR="005F6F8E">
        <w:t>“</w:t>
      </w:r>
      <w:r>
        <w:t>establishing reference</w:t>
      </w:r>
      <w:r w:rsidR="005F6F8E">
        <w:t>”</w:t>
      </w:r>
      <w:r>
        <w:t xml:space="preserve"> is </w:t>
      </w:r>
      <w:r w:rsidR="005F6F8E">
        <w:t>clearer</w:t>
      </w:r>
    </w:p>
  </w:comment>
  <w:comment w:id="15" w:author="Fernald Anne" w:date="2016-08-28T21:23:00Z" w:initials="TU">
    <w:p w14:paraId="6AC57730" w14:textId="25ADDEBF" w:rsidR="009E3088" w:rsidRDefault="009E3088">
      <w:pPr>
        <w:pStyle w:val="CommentText"/>
      </w:pPr>
      <w:r>
        <w:rPr>
          <w:rStyle w:val="CommentReference"/>
        </w:rPr>
        <w:annotationRef/>
      </w:r>
      <w:r>
        <w:t>These 3 questions are not in the same order as in the 2</w:t>
      </w:r>
      <w:r w:rsidRPr="009F3FA1">
        <w:rPr>
          <w:vertAlign w:val="superscript"/>
        </w:rPr>
        <w:t>nd</w:t>
      </w:r>
      <w:r>
        <w:t xml:space="preserve"> paragraph – and it’s not altogether clear that they are the same questions!  Parallel structure is crucial here. </w:t>
      </w:r>
    </w:p>
  </w:comment>
  <w:comment w:id="16" w:author="Kyle MacDonald" w:date="2016-09-16T08:37:00Z" w:initials="KM">
    <w:p w14:paraId="5E2E77EA" w14:textId="2650B1D6" w:rsidR="009E3088" w:rsidRDefault="009E3088">
      <w:pPr>
        <w:pStyle w:val="CommentText"/>
      </w:pPr>
      <w:r>
        <w:rPr>
          <w:rStyle w:val="CommentReference"/>
        </w:rPr>
        <w:annotationRef/>
      </w:r>
      <w:r>
        <w:t>Fixed</w:t>
      </w:r>
    </w:p>
  </w:comment>
  <w:comment w:id="17" w:author="Virginia A. Marchman Ph.D." w:date="2016-09-14T10:38:00Z" w:initials="MVAP">
    <w:p w14:paraId="16B6C950" w14:textId="5E896521" w:rsidR="009E3088" w:rsidRDefault="009E3088">
      <w:pPr>
        <w:pStyle w:val="CommentText"/>
      </w:pPr>
      <w:r>
        <w:rPr>
          <w:rStyle w:val="CommentReference"/>
        </w:rPr>
        <w:annotationRef/>
      </w:r>
      <w:r>
        <w:t>I think these are good now.</w:t>
      </w:r>
    </w:p>
  </w:comment>
  <w:comment w:id="18" w:author="Fernald Anne" w:date="2016-08-28T21:39:00Z" w:initials="TU">
    <w:p w14:paraId="62E01BF6" w14:textId="01F33455" w:rsidR="009E3088" w:rsidRDefault="009E3088">
      <w:pPr>
        <w:pStyle w:val="CommentText"/>
      </w:pPr>
      <w:r>
        <w:rPr>
          <w:rStyle w:val="CommentReference"/>
        </w:rPr>
        <w:annotationRef/>
      </w:r>
      <w:r>
        <w:t xml:space="preserve">Would it be appropriate to introduce the term CODA here, pointing out the other important proportion – i.e. % of children of deaf parents who are hearing?   Otherwise the first assumption might be that these are just baby-signing hearing parents.  Also, I think there should be some mention of the fact that 90% of deaf kids are born to hearing parents, to emphasize even more clearly how hard it is to recruit this sample.   Perhaps there should also be mention of CIs, just to inform the reader of the current landscape of “monolingual” kids learning ASL </w:t>
      </w:r>
    </w:p>
  </w:comment>
  <w:comment w:id="19" w:author="Kyle MacDonald" w:date="2016-09-16T08:37:00Z" w:initials="KM">
    <w:p w14:paraId="2D908296" w14:textId="282DB7B1" w:rsidR="009E3088" w:rsidRDefault="009E3088">
      <w:pPr>
        <w:pStyle w:val="CommentText"/>
      </w:pPr>
      <w:r>
        <w:rPr>
          <w:rStyle w:val="CommentReference"/>
        </w:rPr>
        <w:annotationRef/>
      </w:r>
      <w:r>
        <w:rPr>
          <w:rStyle w:val="CommentReference"/>
        </w:rPr>
        <w:t>We don’t use the term CODA later in the paper, so I worry that introducing it here might be confusing.</w:t>
      </w:r>
    </w:p>
  </w:comment>
  <w:comment w:id="20" w:author="Fernald Anne" w:date="2016-08-28T21:42:00Z" w:initials="TU">
    <w:p w14:paraId="6A2B595F" w14:textId="4BEDB265" w:rsidR="009E3088" w:rsidRDefault="009E3088">
      <w:pPr>
        <w:pStyle w:val="CommentText"/>
      </w:pPr>
      <w:r>
        <w:rPr>
          <w:rStyle w:val="CommentReference"/>
        </w:rPr>
        <w:annotationRef/>
      </w:r>
      <w:r>
        <w:t xml:space="preserve">Including these brings the original sample size up to 46, which is quite heroic!    Could we start out with 46 and then then later “exclude 17 from the final sample” because of these issues?  </w:t>
      </w:r>
    </w:p>
  </w:comment>
  <w:comment w:id="21" w:author="Kyle MacDonald" w:date="2016-09-16T08:39:00Z" w:initials="KM">
    <w:p w14:paraId="17CA4A44" w14:textId="58144E59" w:rsidR="009E3088" w:rsidRDefault="009E3088">
      <w:pPr>
        <w:pStyle w:val="CommentText"/>
      </w:pPr>
      <w:r>
        <w:rPr>
          <w:rStyle w:val="CommentReference"/>
        </w:rPr>
        <w:annotationRef/>
      </w:r>
      <w:r>
        <w:t>I would prefer to keep the description of the sample as it is since the reader should be aware that it is a small sample (even if it’s justifiable because these kids are so rare!). That said, I think (1) the quality of the analysis, (2) the adult data, and (3) the prior evidence help to make this worth publishing despite the small sample size.</w:t>
      </w:r>
    </w:p>
  </w:comment>
  <w:comment w:id="25" w:author="Fernald Anne" w:date="2016-08-30T18:50:00Z" w:initials="TU">
    <w:p w14:paraId="1671534C" w14:textId="0045E324" w:rsidR="009E3088" w:rsidRDefault="009E3088">
      <w:pPr>
        <w:pStyle w:val="CommentText"/>
      </w:pPr>
      <w:r>
        <w:rPr>
          <w:rStyle w:val="CommentReference"/>
        </w:rPr>
        <w:annotationRef/>
      </w:r>
      <w:r>
        <w:t>I think booth is better since you can’t usually stand up in a tent</w:t>
      </w:r>
    </w:p>
  </w:comment>
  <w:comment w:id="26" w:author="Kyle MacDonald" w:date="2016-09-16T08:40:00Z" w:initials="KM">
    <w:p w14:paraId="76F6359A" w14:textId="7C0D1BA9" w:rsidR="009E3088" w:rsidRDefault="009E3088">
      <w:pPr>
        <w:pStyle w:val="CommentText"/>
      </w:pPr>
      <w:r>
        <w:rPr>
          <w:rStyle w:val="CommentReference"/>
        </w:rPr>
        <w:annotationRef/>
      </w:r>
      <w:r>
        <w:t>I agree</w:t>
      </w:r>
    </w:p>
  </w:comment>
  <w:comment w:id="28" w:author="Kyle MacDonald" w:date="2016-09-15T17:14:00Z" w:initials="KM">
    <w:p w14:paraId="7BB25FDE" w14:textId="135604C1" w:rsidR="009E3088" w:rsidRDefault="009E3088">
      <w:pPr>
        <w:pStyle w:val="CommentText"/>
      </w:pPr>
      <w:r>
        <w:rPr>
          <w:rStyle w:val="CommentReference"/>
        </w:rPr>
        <w:annotationRef/>
      </w:r>
      <w:r>
        <w:t>Changed to “selected” to make it closer to the behavior in the task.</w:t>
      </w:r>
    </w:p>
  </w:comment>
  <w:comment w:id="29" w:author="Fernald Anne" w:date="2016-08-30T21:11:00Z" w:initials="TU">
    <w:p w14:paraId="7B27ECDE" w14:textId="55BBA851" w:rsidR="009E3088" w:rsidRDefault="009E3088">
      <w:pPr>
        <w:pStyle w:val="CommentText"/>
      </w:pPr>
      <w:r>
        <w:rPr>
          <w:rStyle w:val="CommentReference"/>
        </w:rPr>
        <w:annotationRef/>
      </w:r>
      <w:r>
        <w:t>Be sure that these summaries of results are parallel to the earlier  statements of the three research questions</w:t>
      </w:r>
    </w:p>
  </w:comment>
  <w:comment w:id="30" w:author="Kyle MacDonald" w:date="2016-09-16T08:45:00Z" w:initials="KM">
    <w:p w14:paraId="7D4015C7" w14:textId="778DA32D" w:rsidR="009E3088" w:rsidRDefault="009E3088">
      <w:pPr>
        <w:pStyle w:val="CommentText"/>
      </w:pPr>
      <w:r>
        <w:rPr>
          <w:rStyle w:val="CommentReference"/>
        </w:rPr>
        <w:annotationRef/>
      </w:r>
      <w:r w:rsidR="005F6F8E">
        <w:t xml:space="preserve"> Fixed. Thanks for catching this</w:t>
      </w:r>
    </w:p>
  </w:comment>
  <w:comment w:id="31" w:author="Kyle MacDonald" w:date="2016-09-15T17:09:00Z" w:initials="KM">
    <w:p w14:paraId="79C6F0E6" w14:textId="086390F3" w:rsidR="009E3088" w:rsidRDefault="009E3088">
      <w:pPr>
        <w:pStyle w:val="CommentText"/>
      </w:pPr>
      <w:r>
        <w:rPr>
          <w:rStyle w:val="CommentReference"/>
        </w:rPr>
        <w:annotationRef/>
      </w:r>
      <w:r>
        <w:t>These conclusions are not parallel to the findings in the paper. But I’d like to keep it this way. In the body of the paper, I think it makes sense to lead with the deaf/hearing analysis to justify the subsequent analyses, but the main finding of this work is still the age-related changes in processing.</w:t>
      </w:r>
    </w:p>
    <w:p w14:paraId="39221650" w14:textId="77777777" w:rsidR="009E3088" w:rsidRDefault="009E3088">
      <w:pPr>
        <w:pStyle w:val="CommentText"/>
      </w:pPr>
    </w:p>
    <w:p w14:paraId="1208FE75" w14:textId="7ABCEF1D" w:rsidR="009E3088" w:rsidRDefault="009E3088">
      <w:pPr>
        <w:pStyle w:val="CommentText"/>
      </w:pPr>
      <w:r>
        <w:t>But I’m open to arguments in favor of changing this to make it more parall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60F45E" w15:done="0"/>
  <w15:commentEx w15:paraId="6093DB3F" w15:done="0"/>
  <w15:commentEx w15:paraId="3AD218AE" w15:done="0"/>
  <w15:commentEx w15:paraId="3B563980" w15:done="0"/>
  <w15:commentEx w15:paraId="206A1722" w15:paraIdParent="3B563980" w15:done="0"/>
  <w15:commentEx w15:paraId="66034A9A" w15:done="0"/>
  <w15:commentEx w15:paraId="09222566" w15:done="0"/>
  <w15:commentEx w15:paraId="73DD838F" w15:done="0"/>
  <w15:commentEx w15:paraId="6AC57730" w15:done="0"/>
  <w15:commentEx w15:paraId="16B6C950" w15:paraIdParent="6AC57730" w15:done="0"/>
  <w15:commentEx w15:paraId="62E01BF6" w15:done="0"/>
  <w15:commentEx w15:paraId="1D459971" w15:done="0"/>
  <w15:commentEx w15:paraId="6A2B595F" w15:done="0"/>
  <w15:commentEx w15:paraId="17CA4A44" w15:done="0"/>
  <w15:commentEx w15:paraId="1671534C" w15:done="0"/>
  <w15:commentEx w15:paraId="7FCA9C63" w15:done="0"/>
  <w15:commentEx w15:paraId="146E2FF8" w15:done="0"/>
  <w15:commentEx w15:paraId="4B66AFF0" w15:done="0"/>
  <w15:commentEx w15:paraId="31799247" w15:done="0"/>
  <w15:commentEx w15:paraId="7BB25FDE" w15:done="0"/>
  <w15:commentEx w15:paraId="23F883AE" w15:done="0"/>
  <w15:commentEx w15:paraId="1442679E" w15:paraIdParent="23F883AE" w15:done="0"/>
  <w15:commentEx w15:paraId="0E7CF40E" w15:done="0"/>
  <w15:commentEx w15:paraId="31EFFD7C" w15:paraIdParent="0E7CF40E" w15:done="0"/>
  <w15:commentEx w15:paraId="6C44BDE1" w15:paraIdParent="0E7CF40E" w15:done="0"/>
  <w15:commentEx w15:paraId="557590C5" w15:done="0"/>
  <w15:commentEx w15:paraId="431E3C0B" w15:done="0"/>
  <w15:commentEx w15:paraId="3AB14244" w15:paraIdParent="431E3C0B" w15:done="0"/>
  <w15:commentEx w15:paraId="7B27ECDE" w15:done="0"/>
  <w15:commentEx w15:paraId="7D4015C7" w15:done="0"/>
  <w15:commentEx w15:paraId="1208FE75" w15:done="0"/>
  <w15:commentEx w15:paraId="5E9CF1F0" w15:done="0"/>
  <w15:commentEx w15:paraId="7A48752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9E3088" w:rsidRDefault="009E3088">
      <w:pPr>
        <w:spacing w:line="240" w:lineRule="auto"/>
      </w:pPr>
      <w:r>
        <w:separator/>
      </w:r>
    </w:p>
  </w:endnote>
  <w:endnote w:type="continuationSeparator" w:id="0">
    <w:p w14:paraId="0B527DB1" w14:textId="77777777" w:rsidR="009E3088" w:rsidRDefault="009E30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9E3088" w:rsidRDefault="009E3088">
      <w:pPr>
        <w:spacing w:line="240" w:lineRule="auto"/>
      </w:pPr>
      <w:r>
        <w:separator/>
      </w:r>
    </w:p>
  </w:footnote>
  <w:footnote w:type="continuationSeparator" w:id="0">
    <w:p w14:paraId="2D315D32" w14:textId="77777777" w:rsidR="009E3088" w:rsidRDefault="009E308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9E3088" w:rsidRDefault="009E3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9E3088" w:rsidRDefault="009E308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9E3088" w:rsidRDefault="009E3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A28D6">
      <w:rPr>
        <w:rStyle w:val="PageNumber"/>
        <w:noProof/>
      </w:rPr>
      <w:t>13</w:t>
    </w:r>
    <w:r>
      <w:rPr>
        <w:rStyle w:val="PageNumber"/>
      </w:rPr>
      <w:fldChar w:fldCharType="end"/>
    </w:r>
  </w:p>
  <w:p w14:paraId="256A6BF4" w14:textId="77777777" w:rsidR="009E3088" w:rsidRDefault="009E3088" w:rsidP="0002460C">
    <w:pPr>
      <w:ind w:right="360" w:firstLine="0"/>
    </w:pPr>
    <w:r>
      <w:t>REAL-TIME LEXICAL COMPREHENSION IN ASL</w:t>
    </w:r>
    <w:r>
      <w:tab/>
    </w:r>
    <w:r>
      <w:tab/>
    </w:r>
    <w:r>
      <w:tab/>
    </w:r>
  </w:p>
  <w:p w14:paraId="7EBC382B" w14:textId="77777777" w:rsidR="009E3088" w:rsidRDefault="009E3088"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9E3088" w:rsidRDefault="009E308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A28D6">
      <w:rPr>
        <w:rStyle w:val="PageNumber"/>
        <w:noProof/>
      </w:rPr>
      <w:t>1</w:t>
    </w:r>
    <w:r>
      <w:rPr>
        <w:rStyle w:val="PageNumber"/>
      </w:rPr>
      <w:fldChar w:fldCharType="end"/>
    </w:r>
  </w:p>
  <w:p w14:paraId="43CA4409" w14:textId="77777777" w:rsidR="009E3088" w:rsidRDefault="009E3088">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57040"/>
    <w:rsid w:val="000745A5"/>
    <w:rsid w:val="000B0A32"/>
    <w:rsid w:val="000C6751"/>
    <w:rsid w:val="000D40C6"/>
    <w:rsid w:val="000E4BFD"/>
    <w:rsid w:val="000F7068"/>
    <w:rsid w:val="0013377A"/>
    <w:rsid w:val="001A0A79"/>
    <w:rsid w:val="001C1283"/>
    <w:rsid w:val="001E4DC6"/>
    <w:rsid w:val="001F18B5"/>
    <w:rsid w:val="00210092"/>
    <w:rsid w:val="002428BE"/>
    <w:rsid w:val="00250335"/>
    <w:rsid w:val="00257067"/>
    <w:rsid w:val="00265BAC"/>
    <w:rsid w:val="00273565"/>
    <w:rsid w:val="00287800"/>
    <w:rsid w:val="002A2A03"/>
    <w:rsid w:val="002C7317"/>
    <w:rsid w:val="002D2CCC"/>
    <w:rsid w:val="00344C31"/>
    <w:rsid w:val="003A2A37"/>
    <w:rsid w:val="003F1661"/>
    <w:rsid w:val="003F326F"/>
    <w:rsid w:val="00447A48"/>
    <w:rsid w:val="00454BDF"/>
    <w:rsid w:val="00461159"/>
    <w:rsid w:val="004661A6"/>
    <w:rsid w:val="0047149C"/>
    <w:rsid w:val="004729C9"/>
    <w:rsid w:val="00480D17"/>
    <w:rsid w:val="00493BFF"/>
    <w:rsid w:val="004C4D61"/>
    <w:rsid w:val="00525AE2"/>
    <w:rsid w:val="00532ED6"/>
    <w:rsid w:val="00547E92"/>
    <w:rsid w:val="00583D6F"/>
    <w:rsid w:val="005850B1"/>
    <w:rsid w:val="005A0DE2"/>
    <w:rsid w:val="005B377A"/>
    <w:rsid w:val="005C16F1"/>
    <w:rsid w:val="005E4FAB"/>
    <w:rsid w:val="005F3A71"/>
    <w:rsid w:val="005F6F8E"/>
    <w:rsid w:val="0060280A"/>
    <w:rsid w:val="0064409C"/>
    <w:rsid w:val="00654B59"/>
    <w:rsid w:val="0066754C"/>
    <w:rsid w:val="00690866"/>
    <w:rsid w:val="006A273E"/>
    <w:rsid w:val="006A7694"/>
    <w:rsid w:val="006C676A"/>
    <w:rsid w:val="00722D09"/>
    <w:rsid w:val="007401F5"/>
    <w:rsid w:val="00783B09"/>
    <w:rsid w:val="007B23AB"/>
    <w:rsid w:val="007B506B"/>
    <w:rsid w:val="007D2552"/>
    <w:rsid w:val="00817122"/>
    <w:rsid w:val="008651DC"/>
    <w:rsid w:val="008C0E6E"/>
    <w:rsid w:val="008C58AC"/>
    <w:rsid w:val="009006E8"/>
    <w:rsid w:val="00930E16"/>
    <w:rsid w:val="00940314"/>
    <w:rsid w:val="0095404F"/>
    <w:rsid w:val="009555AF"/>
    <w:rsid w:val="0097443B"/>
    <w:rsid w:val="00974D5C"/>
    <w:rsid w:val="009A106C"/>
    <w:rsid w:val="009A15DF"/>
    <w:rsid w:val="009B7853"/>
    <w:rsid w:val="009C12D2"/>
    <w:rsid w:val="009D31F4"/>
    <w:rsid w:val="009E3088"/>
    <w:rsid w:val="009E7E87"/>
    <w:rsid w:val="009F3FA1"/>
    <w:rsid w:val="00A00531"/>
    <w:rsid w:val="00A078E4"/>
    <w:rsid w:val="00A11176"/>
    <w:rsid w:val="00A134CD"/>
    <w:rsid w:val="00A152B2"/>
    <w:rsid w:val="00A16089"/>
    <w:rsid w:val="00A2328E"/>
    <w:rsid w:val="00A6662B"/>
    <w:rsid w:val="00A82433"/>
    <w:rsid w:val="00A92BD4"/>
    <w:rsid w:val="00AB2870"/>
    <w:rsid w:val="00AC7700"/>
    <w:rsid w:val="00B02216"/>
    <w:rsid w:val="00B0390B"/>
    <w:rsid w:val="00B701F2"/>
    <w:rsid w:val="00B81369"/>
    <w:rsid w:val="00BB2F49"/>
    <w:rsid w:val="00BC5068"/>
    <w:rsid w:val="00BF1C07"/>
    <w:rsid w:val="00C106DC"/>
    <w:rsid w:val="00C25D0A"/>
    <w:rsid w:val="00C30A06"/>
    <w:rsid w:val="00C355D3"/>
    <w:rsid w:val="00C46B1C"/>
    <w:rsid w:val="00C636F1"/>
    <w:rsid w:val="00C67138"/>
    <w:rsid w:val="00C96D13"/>
    <w:rsid w:val="00CA49FE"/>
    <w:rsid w:val="00CC4068"/>
    <w:rsid w:val="00CC7708"/>
    <w:rsid w:val="00CC7AC7"/>
    <w:rsid w:val="00CD46C0"/>
    <w:rsid w:val="00CF29F0"/>
    <w:rsid w:val="00D0523D"/>
    <w:rsid w:val="00D15321"/>
    <w:rsid w:val="00D2635C"/>
    <w:rsid w:val="00D43053"/>
    <w:rsid w:val="00D80250"/>
    <w:rsid w:val="00D85F0D"/>
    <w:rsid w:val="00DE4034"/>
    <w:rsid w:val="00DF56F6"/>
    <w:rsid w:val="00E02D09"/>
    <w:rsid w:val="00E04F2B"/>
    <w:rsid w:val="00E3179D"/>
    <w:rsid w:val="00E65FC1"/>
    <w:rsid w:val="00EA28D6"/>
    <w:rsid w:val="00EB3C7D"/>
    <w:rsid w:val="00F10B01"/>
    <w:rsid w:val="00F242F8"/>
    <w:rsid w:val="00F25037"/>
    <w:rsid w:val="00F456FB"/>
    <w:rsid w:val="00F47BA3"/>
    <w:rsid w:val="00F5677D"/>
    <w:rsid w:val="00F83269"/>
    <w:rsid w:val="00F86CD8"/>
    <w:rsid w:val="00FB0577"/>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mc-stan.org"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9</Pages>
  <Words>6448</Words>
  <Characters>36754</Characters>
  <Application>Microsoft Macintosh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311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4</cp:revision>
  <dcterms:created xsi:type="dcterms:W3CDTF">2016-09-16T00:39:00Z</dcterms:created>
  <dcterms:modified xsi:type="dcterms:W3CDTF">2016-09-16T15:58:00Z</dcterms:modified>
</cp:coreProperties>
</file>